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FF7FF"/>
  <w:body>
    <w:p w14:paraId="087EAF1C" w14:textId="77777777" w:rsidR="008A71F9" w:rsidRPr="001A6C2F" w:rsidRDefault="00335157" w:rsidP="0046186B">
      <w:pPr>
        <w:pStyle w:val="Title"/>
        <w:ind w:left="-142"/>
        <w:rPr>
          <w:rFonts w:ascii="Arial" w:hAnsi="Arial" w:cs="Arial"/>
          <w:b/>
          <w:color w:val="002060"/>
          <w:sz w:val="32"/>
        </w:rPr>
      </w:pPr>
      <w:r w:rsidRPr="001A6C2F">
        <w:rPr>
          <w:rFonts w:ascii="Arial" w:hAnsi="Arial" w:cs="Arial"/>
          <w:noProof/>
          <w:color w:val="002060"/>
          <w:kern w:val="0"/>
          <w:sz w:val="24"/>
          <w:szCs w:val="24"/>
          <w:lang w:eastAsia="en-GB"/>
        </w:rPr>
        <w:drawing>
          <wp:anchor distT="36576" distB="36576" distL="36576" distR="36576" simplePos="0" relativeHeight="251658240" behindDoc="0" locked="0" layoutInCell="1" allowOverlap="1" wp14:anchorId="087EAF7D" wp14:editId="4C2A685A">
            <wp:simplePos x="0" y="0"/>
            <wp:positionH relativeFrom="column">
              <wp:posOffset>5200650</wp:posOffset>
            </wp:positionH>
            <wp:positionV relativeFrom="paragraph">
              <wp:posOffset>-114300</wp:posOffset>
            </wp:positionV>
            <wp:extent cx="1340827" cy="678460"/>
            <wp:effectExtent l="0" t="0" r="0" b="7620"/>
            <wp:wrapNone/>
            <wp:docPr id="9" name="Picture 9" descr="AUKC logo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UKC logo mediu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419" cy="694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06F7" w:rsidRPr="001A6C2F">
        <w:rPr>
          <w:rFonts w:ascii="Arial" w:hAnsi="Arial" w:cs="Arial"/>
          <w:b/>
          <w:color w:val="002060"/>
          <w:sz w:val="32"/>
        </w:rPr>
        <w:t xml:space="preserve">Personal Independence </w:t>
      </w:r>
      <w:r w:rsidR="00001A64" w:rsidRPr="001A6C2F">
        <w:rPr>
          <w:rFonts w:ascii="Arial" w:hAnsi="Arial" w:cs="Arial"/>
          <w:b/>
          <w:color w:val="002060"/>
          <w:sz w:val="32"/>
        </w:rPr>
        <w:t>Coordinator (PIC) Service</w:t>
      </w:r>
    </w:p>
    <w:p w14:paraId="087EAF1D" w14:textId="6FAC12BF" w:rsidR="00F006F7" w:rsidRPr="00DF3E9E" w:rsidRDefault="00F006F7" w:rsidP="0046186B">
      <w:pPr>
        <w:spacing w:after="0"/>
        <w:ind w:left="-142"/>
        <w:rPr>
          <w:rFonts w:ascii="Arial" w:hAnsi="Arial" w:cs="Arial"/>
          <w:color w:val="538135" w:themeColor="accent6" w:themeShade="BF"/>
          <w:sz w:val="4"/>
          <w:szCs w:val="4"/>
        </w:rPr>
      </w:pPr>
    </w:p>
    <w:p w14:paraId="37580E3E" w14:textId="77777777" w:rsidR="00AA7F51" w:rsidRPr="00C03F19" w:rsidRDefault="00AA7F51" w:rsidP="0046186B">
      <w:pPr>
        <w:spacing w:after="0"/>
        <w:ind w:left="-142"/>
        <w:rPr>
          <w:rFonts w:ascii="Arial" w:hAnsi="Arial" w:cs="Arial"/>
          <w:color w:val="538135" w:themeColor="accent6" w:themeShade="BF"/>
          <w:sz w:val="12"/>
          <w:szCs w:val="16"/>
        </w:rPr>
      </w:pPr>
    </w:p>
    <w:p w14:paraId="087EAF1F" w14:textId="2C723E1B" w:rsidR="00335157" w:rsidRPr="00A02940" w:rsidRDefault="00061B52" w:rsidP="0046186B">
      <w:pPr>
        <w:spacing w:after="80" w:line="312" w:lineRule="auto"/>
        <w:ind w:left="-142"/>
        <w:rPr>
          <w:rFonts w:ascii="Arial" w:hAnsi="Arial" w:cs="Arial"/>
          <w:b/>
          <w:color w:val="002060"/>
          <w:sz w:val="28"/>
          <w:szCs w:val="28"/>
        </w:rPr>
      </w:pPr>
      <w:r w:rsidRPr="00A02940">
        <w:rPr>
          <w:rFonts w:ascii="Arial" w:hAnsi="Arial" w:cs="Arial"/>
          <w:b/>
          <w:color w:val="002060"/>
          <w:sz w:val="28"/>
          <w:szCs w:val="28"/>
        </w:rPr>
        <w:t>Referral Form</w:t>
      </w:r>
      <w:r w:rsidR="005069AA" w:rsidRPr="00A02940">
        <w:rPr>
          <w:rFonts w:ascii="Arial" w:hAnsi="Arial" w:cs="Arial"/>
          <w:b/>
          <w:color w:val="002060"/>
          <w:sz w:val="28"/>
          <w:szCs w:val="28"/>
        </w:rPr>
        <w:t xml:space="preserve"> </w:t>
      </w:r>
    </w:p>
    <w:p w14:paraId="75E73B3A" w14:textId="37710EAA" w:rsidR="00F85A9F" w:rsidRDefault="00784035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  <w:r w:rsidRPr="00784035">
        <w:rPr>
          <w:rFonts w:ascii="Arial" w:hAnsi="Arial" w:cs="Arial"/>
          <w:b/>
          <w:sz w:val="18"/>
          <w:szCs w:val="18"/>
        </w:rPr>
        <w:t>Note:</w:t>
      </w:r>
      <w:r w:rsidR="00F45232">
        <w:rPr>
          <w:rFonts w:ascii="Arial" w:hAnsi="Arial" w:cs="Arial"/>
          <w:bCs/>
          <w:sz w:val="18"/>
          <w:szCs w:val="18"/>
        </w:rPr>
        <w:t xml:space="preserve"> </w:t>
      </w:r>
      <w:r w:rsidR="00F45232" w:rsidRPr="00F45232">
        <w:rPr>
          <w:rFonts w:ascii="Arial" w:hAnsi="Arial" w:cs="Arial"/>
          <w:b/>
          <w:sz w:val="18"/>
          <w:szCs w:val="18"/>
        </w:rPr>
        <w:t>If you are an ICN+ team member</w:t>
      </w:r>
      <w:r w:rsidR="00F45232">
        <w:rPr>
          <w:rFonts w:ascii="Arial" w:hAnsi="Arial" w:cs="Arial"/>
          <w:bCs/>
          <w:sz w:val="18"/>
          <w:szCs w:val="18"/>
        </w:rPr>
        <w:t xml:space="preserve">, 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you </w:t>
      </w:r>
      <w:r w:rsidR="00F45232">
        <w:rPr>
          <w:rFonts w:ascii="Arial" w:hAnsi="Arial" w:cs="Arial"/>
          <w:bCs/>
          <w:sz w:val="18"/>
          <w:szCs w:val="18"/>
        </w:rPr>
        <w:t xml:space="preserve">do not need this form as you 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can refer through an ICN+ meeting or email your local ICN+ PIC directly. </w:t>
      </w:r>
      <w:r w:rsidR="00F45232" w:rsidRPr="00F45232">
        <w:rPr>
          <w:rFonts w:ascii="Arial" w:hAnsi="Arial" w:cs="Arial"/>
          <w:b/>
          <w:sz w:val="18"/>
          <w:szCs w:val="18"/>
        </w:rPr>
        <w:t>If you are a community or healthcare professional outside ICN+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, please </w:t>
      </w:r>
      <w:r>
        <w:rPr>
          <w:rFonts w:ascii="Arial" w:hAnsi="Arial" w:cs="Arial"/>
          <w:bCs/>
          <w:sz w:val="18"/>
          <w:szCs w:val="18"/>
        </w:rPr>
        <w:t>fill in</w:t>
      </w:r>
      <w:r w:rsidR="00F45232" w:rsidRPr="00F45232">
        <w:rPr>
          <w:rFonts w:ascii="Arial" w:hAnsi="Arial" w:cs="Arial"/>
          <w:bCs/>
          <w:sz w:val="18"/>
          <w:szCs w:val="18"/>
        </w:rPr>
        <w:t xml:space="preserve"> this referral form</w:t>
      </w:r>
      <w:r w:rsidR="00F30275" w:rsidRPr="00882991">
        <w:rPr>
          <w:rFonts w:ascii="Arial" w:hAnsi="Arial" w:cs="Arial"/>
          <w:bCs/>
          <w:sz w:val="18"/>
          <w:szCs w:val="18"/>
        </w:rPr>
        <w:t xml:space="preserve"> and email </w:t>
      </w:r>
      <w:r w:rsidR="00A91E57" w:rsidRPr="00882991">
        <w:rPr>
          <w:rFonts w:ascii="Arial" w:hAnsi="Arial" w:cs="Arial"/>
          <w:bCs/>
          <w:sz w:val="18"/>
          <w:szCs w:val="18"/>
        </w:rPr>
        <w:t xml:space="preserve">the </w:t>
      </w:r>
      <w:r w:rsidR="00F30275" w:rsidRPr="00882991">
        <w:rPr>
          <w:rFonts w:ascii="Arial" w:hAnsi="Arial" w:cs="Arial"/>
          <w:bCs/>
          <w:sz w:val="18"/>
          <w:szCs w:val="18"/>
        </w:rPr>
        <w:t xml:space="preserve">completed form to </w:t>
      </w:r>
      <w:r w:rsidR="00F30275" w:rsidRPr="00882991">
        <w:rPr>
          <w:rFonts w:ascii="Arial" w:hAnsi="Arial" w:cs="Arial"/>
          <w:b/>
          <w:color w:val="FF0000"/>
          <w:sz w:val="18"/>
          <w:szCs w:val="18"/>
        </w:rPr>
        <w:t>croydonpic@nhs.net</w:t>
      </w:r>
      <w:r w:rsidR="00F30275" w:rsidRPr="00882991">
        <w:rPr>
          <w:rFonts w:ascii="Arial" w:hAnsi="Arial" w:cs="Arial"/>
          <w:bCs/>
          <w:sz w:val="18"/>
          <w:szCs w:val="18"/>
        </w:rPr>
        <w:t xml:space="preserve">. </w:t>
      </w:r>
    </w:p>
    <w:p w14:paraId="210B7515" w14:textId="42D81D5A" w:rsidR="00AA7F51" w:rsidRDefault="00F30275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  <w:r w:rsidRPr="00A70C80">
        <w:rPr>
          <w:rFonts w:ascii="Arial" w:hAnsi="Arial" w:cs="Arial"/>
          <w:b/>
          <w:sz w:val="18"/>
          <w:szCs w:val="18"/>
        </w:rPr>
        <w:t xml:space="preserve">Once we have received </w:t>
      </w:r>
      <w:r w:rsidR="002E0A79" w:rsidRPr="00A70C80">
        <w:rPr>
          <w:rFonts w:ascii="Arial" w:hAnsi="Arial" w:cs="Arial"/>
          <w:b/>
          <w:sz w:val="18"/>
          <w:szCs w:val="18"/>
        </w:rPr>
        <w:t>the form</w:t>
      </w:r>
      <w:r w:rsidR="002E0A79" w:rsidRPr="00882991">
        <w:rPr>
          <w:rFonts w:ascii="Arial" w:hAnsi="Arial" w:cs="Arial"/>
          <w:bCs/>
          <w:sz w:val="18"/>
          <w:szCs w:val="18"/>
        </w:rPr>
        <w:t xml:space="preserve"> </w:t>
      </w:r>
      <w:r w:rsidRPr="00882991">
        <w:rPr>
          <w:rFonts w:ascii="Arial" w:hAnsi="Arial" w:cs="Arial"/>
          <w:bCs/>
          <w:sz w:val="18"/>
          <w:szCs w:val="18"/>
        </w:rPr>
        <w:t xml:space="preserve">our </w:t>
      </w:r>
      <w:r w:rsidR="00784035">
        <w:rPr>
          <w:rFonts w:ascii="Arial" w:hAnsi="Arial" w:cs="Arial"/>
          <w:bCs/>
          <w:sz w:val="18"/>
          <w:szCs w:val="18"/>
        </w:rPr>
        <w:t>Community Referral</w:t>
      </w:r>
      <w:r w:rsidRPr="00882991">
        <w:rPr>
          <w:rFonts w:ascii="Arial" w:hAnsi="Arial" w:cs="Arial"/>
          <w:bCs/>
          <w:sz w:val="18"/>
          <w:szCs w:val="18"/>
        </w:rPr>
        <w:t xml:space="preserve"> </w:t>
      </w:r>
      <w:r w:rsidR="00784035">
        <w:rPr>
          <w:rFonts w:ascii="Arial" w:hAnsi="Arial" w:cs="Arial"/>
          <w:bCs/>
          <w:sz w:val="18"/>
          <w:szCs w:val="18"/>
        </w:rPr>
        <w:t>T</w:t>
      </w:r>
      <w:r w:rsidRPr="00882991">
        <w:rPr>
          <w:rFonts w:ascii="Arial" w:hAnsi="Arial" w:cs="Arial"/>
          <w:bCs/>
          <w:sz w:val="18"/>
          <w:szCs w:val="18"/>
        </w:rPr>
        <w:t>eam will</w:t>
      </w:r>
      <w:r w:rsidR="00DF2F1C" w:rsidRPr="00882991">
        <w:rPr>
          <w:rFonts w:ascii="Arial" w:hAnsi="Arial" w:cs="Arial"/>
          <w:bCs/>
          <w:sz w:val="18"/>
          <w:szCs w:val="18"/>
        </w:rPr>
        <w:t xml:space="preserve"> aim to</w:t>
      </w:r>
      <w:r w:rsidRPr="00882991">
        <w:rPr>
          <w:rFonts w:ascii="Arial" w:hAnsi="Arial" w:cs="Arial"/>
          <w:bCs/>
          <w:sz w:val="18"/>
          <w:szCs w:val="18"/>
        </w:rPr>
        <w:t xml:space="preserve"> </w:t>
      </w:r>
      <w:r w:rsidR="0083536A" w:rsidRPr="00882991">
        <w:rPr>
          <w:rFonts w:ascii="Arial" w:hAnsi="Arial" w:cs="Arial"/>
          <w:bCs/>
          <w:sz w:val="18"/>
          <w:szCs w:val="18"/>
        </w:rPr>
        <w:t>process the referral</w:t>
      </w:r>
      <w:r w:rsidR="002E0A79" w:rsidRPr="00882991">
        <w:rPr>
          <w:rFonts w:ascii="Arial" w:hAnsi="Arial" w:cs="Arial"/>
          <w:bCs/>
          <w:sz w:val="18"/>
          <w:szCs w:val="18"/>
        </w:rPr>
        <w:t xml:space="preserve"> within </w:t>
      </w:r>
      <w:r w:rsidR="00DF2F1C" w:rsidRPr="00882991">
        <w:rPr>
          <w:rFonts w:ascii="Arial" w:hAnsi="Arial" w:cs="Arial"/>
          <w:bCs/>
          <w:sz w:val="18"/>
          <w:szCs w:val="18"/>
        </w:rPr>
        <w:t>3</w:t>
      </w:r>
      <w:r w:rsidR="002E0A79" w:rsidRPr="00882991">
        <w:rPr>
          <w:rFonts w:ascii="Arial" w:hAnsi="Arial" w:cs="Arial"/>
          <w:bCs/>
          <w:sz w:val="18"/>
          <w:szCs w:val="18"/>
        </w:rPr>
        <w:t xml:space="preserve"> </w:t>
      </w:r>
      <w:r w:rsidR="00CF1416" w:rsidRPr="00882991">
        <w:rPr>
          <w:rFonts w:ascii="Arial" w:hAnsi="Arial" w:cs="Arial"/>
          <w:bCs/>
          <w:sz w:val="18"/>
          <w:szCs w:val="18"/>
        </w:rPr>
        <w:t xml:space="preserve">working </w:t>
      </w:r>
      <w:r w:rsidR="002E0A79" w:rsidRPr="00882991">
        <w:rPr>
          <w:rFonts w:ascii="Arial" w:hAnsi="Arial" w:cs="Arial"/>
          <w:bCs/>
          <w:sz w:val="18"/>
          <w:szCs w:val="18"/>
        </w:rPr>
        <w:t>days</w:t>
      </w:r>
      <w:r w:rsidR="00F85A9F">
        <w:rPr>
          <w:rFonts w:ascii="Arial" w:hAnsi="Arial" w:cs="Arial"/>
          <w:bCs/>
          <w:sz w:val="18"/>
          <w:szCs w:val="18"/>
        </w:rPr>
        <w:t>. However</w:t>
      </w:r>
      <w:r w:rsidR="001D59CD">
        <w:rPr>
          <w:rFonts w:ascii="Arial" w:hAnsi="Arial" w:cs="Arial"/>
          <w:bCs/>
          <w:sz w:val="18"/>
          <w:szCs w:val="18"/>
        </w:rPr>
        <w:t xml:space="preserve"> please note we are not an emergency service</w:t>
      </w:r>
      <w:r w:rsidR="00F85A9F">
        <w:rPr>
          <w:rFonts w:ascii="Arial" w:hAnsi="Arial" w:cs="Arial"/>
          <w:bCs/>
          <w:sz w:val="18"/>
          <w:szCs w:val="18"/>
        </w:rPr>
        <w:t>,</w:t>
      </w:r>
      <w:r w:rsidR="001D59CD">
        <w:rPr>
          <w:rFonts w:ascii="Arial" w:hAnsi="Arial" w:cs="Arial"/>
          <w:bCs/>
          <w:sz w:val="18"/>
          <w:szCs w:val="18"/>
        </w:rPr>
        <w:t xml:space="preserve"> and it may take up to 4 weeks to</w:t>
      </w:r>
      <w:r w:rsidR="00F85A9F">
        <w:rPr>
          <w:rFonts w:ascii="Arial" w:hAnsi="Arial" w:cs="Arial"/>
          <w:bCs/>
          <w:sz w:val="18"/>
          <w:szCs w:val="18"/>
        </w:rPr>
        <w:t xml:space="preserve"> begin</w:t>
      </w:r>
      <w:r w:rsidR="001D59CD">
        <w:rPr>
          <w:rFonts w:ascii="Arial" w:hAnsi="Arial" w:cs="Arial"/>
          <w:bCs/>
          <w:sz w:val="18"/>
          <w:szCs w:val="18"/>
        </w:rPr>
        <w:t xml:space="preserve"> engagement</w:t>
      </w:r>
      <w:r w:rsidR="00F85A9F">
        <w:rPr>
          <w:rFonts w:ascii="Arial" w:hAnsi="Arial" w:cs="Arial"/>
          <w:bCs/>
          <w:sz w:val="18"/>
          <w:szCs w:val="18"/>
        </w:rPr>
        <w:t xml:space="preserve"> with the person referred</w:t>
      </w:r>
      <w:r w:rsidR="00DF2F1C" w:rsidRPr="00882991">
        <w:rPr>
          <w:rFonts w:ascii="Arial" w:hAnsi="Arial" w:cs="Arial"/>
          <w:bCs/>
          <w:sz w:val="18"/>
          <w:szCs w:val="18"/>
        </w:rPr>
        <w:t>.</w:t>
      </w:r>
    </w:p>
    <w:p w14:paraId="46B5C450" w14:textId="50F5A7BC" w:rsidR="006145FB" w:rsidRDefault="006145FB" w:rsidP="0046186B">
      <w:pPr>
        <w:spacing w:after="80" w:line="312" w:lineRule="auto"/>
        <w:ind w:left="-142"/>
        <w:rPr>
          <w:rFonts w:ascii="Arial" w:hAnsi="Arial" w:cs="Arial"/>
          <w:bCs/>
          <w:sz w:val="18"/>
          <w:szCs w:val="18"/>
        </w:rPr>
      </w:pPr>
      <w:r w:rsidRPr="006145FB">
        <w:rPr>
          <w:rFonts w:ascii="Arial" w:hAnsi="Arial" w:cs="Arial"/>
          <w:b/>
          <w:sz w:val="18"/>
          <w:szCs w:val="18"/>
        </w:rPr>
        <w:t>We regret that we cannot accept incomplete referrals</w:t>
      </w:r>
      <w:r>
        <w:rPr>
          <w:rFonts w:ascii="Arial" w:hAnsi="Arial" w:cs="Arial"/>
          <w:bCs/>
          <w:sz w:val="18"/>
          <w:szCs w:val="18"/>
        </w:rPr>
        <w:t>, so please provide full details as requested.</w:t>
      </w:r>
      <w:r w:rsidR="00FB1CBB">
        <w:rPr>
          <w:rFonts w:ascii="Arial" w:hAnsi="Arial" w:cs="Arial"/>
          <w:bCs/>
          <w:sz w:val="18"/>
          <w:szCs w:val="18"/>
        </w:rPr>
        <w:t xml:space="preserve"> </w:t>
      </w:r>
    </w:p>
    <w:p w14:paraId="61492A39" w14:textId="05E1714B" w:rsidR="001467C3" w:rsidRPr="00262FD2" w:rsidRDefault="001467C3" w:rsidP="00262FD2">
      <w:pPr>
        <w:spacing w:after="80" w:line="312" w:lineRule="auto"/>
        <w:ind w:left="-142"/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262FD2">
        <w:rPr>
          <w:rFonts w:ascii="Arial" w:hAnsi="Arial" w:cs="Arial"/>
          <w:b/>
          <w:color w:val="FF0000"/>
          <w:sz w:val="24"/>
          <w:szCs w:val="24"/>
        </w:rPr>
        <w:t xml:space="preserve">Please ensure </w:t>
      </w:r>
      <w:r w:rsidR="00D60C40" w:rsidRPr="00262FD2">
        <w:rPr>
          <w:rFonts w:ascii="Arial" w:hAnsi="Arial" w:cs="Arial"/>
          <w:b/>
          <w:color w:val="FF0000"/>
          <w:sz w:val="24"/>
          <w:szCs w:val="24"/>
        </w:rPr>
        <w:t>you COMPLETE ALL SECTIONS</w:t>
      </w:r>
    </w:p>
    <w:p w14:paraId="2BDA1151" w14:textId="77777777" w:rsidR="0006473E" w:rsidRPr="001A6C2F" w:rsidRDefault="0006473E" w:rsidP="0046186B">
      <w:pPr>
        <w:spacing w:after="80" w:line="312" w:lineRule="auto"/>
        <w:ind w:left="-142"/>
        <w:rPr>
          <w:rFonts w:ascii="Arial" w:hAnsi="Arial" w:cs="Arial"/>
          <w:bCs/>
          <w:color w:val="002060"/>
          <w:sz w:val="4"/>
          <w:szCs w:val="4"/>
        </w:rPr>
      </w:pPr>
    </w:p>
    <w:p w14:paraId="087EAF24" w14:textId="40FB37CE" w:rsidR="000D32C2" w:rsidRPr="00F544B1" w:rsidRDefault="000F532D" w:rsidP="00F544B1">
      <w:pPr>
        <w:spacing w:after="40"/>
        <w:ind w:left="-142"/>
        <w:rPr>
          <w:rFonts w:ascii="Arial" w:hAnsi="Arial" w:cs="Arial"/>
          <w:b/>
          <w:color w:val="FF0000"/>
          <w:sz w:val="20"/>
        </w:rPr>
      </w:pPr>
      <w:r w:rsidRPr="00F544B1">
        <w:rPr>
          <w:rFonts w:ascii="Arial" w:hAnsi="Arial" w:cs="Arial"/>
          <w:b/>
          <w:color w:val="FF0000"/>
          <w:sz w:val="20"/>
        </w:rPr>
        <w:t>E</w:t>
      </w:r>
      <w:r w:rsidR="000D32C2" w:rsidRPr="00F544B1">
        <w:rPr>
          <w:rFonts w:ascii="Arial" w:hAnsi="Arial" w:cs="Arial"/>
          <w:b/>
          <w:color w:val="FF0000"/>
          <w:sz w:val="20"/>
        </w:rPr>
        <w:t>ssential</w:t>
      </w:r>
      <w:r w:rsidRPr="00F544B1">
        <w:rPr>
          <w:rFonts w:ascii="Arial" w:hAnsi="Arial" w:cs="Arial"/>
          <w:b/>
          <w:color w:val="FF0000"/>
          <w:sz w:val="20"/>
        </w:rPr>
        <w:t xml:space="preserve"> Criteria</w:t>
      </w:r>
      <w:r w:rsidR="000D32C2" w:rsidRPr="00F544B1">
        <w:rPr>
          <w:rFonts w:ascii="Arial" w:hAnsi="Arial" w:cs="Arial"/>
          <w:b/>
          <w:color w:val="FF0000"/>
          <w:sz w:val="20"/>
        </w:rPr>
        <w:t xml:space="preserve"> (tick both):</w:t>
      </w:r>
      <w:r w:rsidR="000D32C2" w:rsidRPr="00F544B1">
        <w:rPr>
          <w:rFonts w:ascii="Arial" w:hAnsi="Arial" w:cs="Arial"/>
          <w:b/>
          <w:color w:val="FF0000"/>
          <w:sz w:val="20"/>
        </w:rPr>
        <w:tab/>
      </w:r>
      <w:r w:rsidR="00264DEF" w:rsidRPr="00F544B1">
        <w:rPr>
          <w:rFonts w:ascii="Arial" w:hAnsi="Arial" w:cs="Arial"/>
          <w:b/>
          <w:color w:val="FF0000"/>
          <w:sz w:val="20"/>
        </w:rPr>
        <w:t xml:space="preserve">    </w:t>
      </w:r>
      <w:r w:rsidR="0006473E" w:rsidRPr="00F544B1">
        <w:rPr>
          <w:rFonts w:ascii="Arial" w:hAnsi="Arial" w:cs="Arial"/>
          <w:b/>
          <w:color w:val="FF0000"/>
          <w:sz w:val="20"/>
        </w:rPr>
        <w:t xml:space="preserve">       </w:t>
      </w:r>
      <w:r w:rsidR="000D32C2" w:rsidRPr="00F544B1">
        <w:rPr>
          <w:rFonts w:ascii="Arial" w:hAnsi="Arial" w:cs="Arial"/>
          <w:b/>
          <w:color w:val="FF0000"/>
          <w:sz w:val="20"/>
        </w:rPr>
        <w:t>Referrer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665"/>
        <w:gridCol w:w="283"/>
        <w:gridCol w:w="6946"/>
      </w:tblGrid>
      <w:tr w:rsidR="005B4A27" w:rsidRPr="006045A8" w14:paraId="087EAF29" w14:textId="77777777" w:rsidTr="00324E2C">
        <w:sdt>
          <w:sdtPr>
            <w:rPr>
              <w:rFonts w:ascii="Arial" w:hAnsi="Arial" w:cs="Arial"/>
              <w:b/>
              <w:color w:val="002060"/>
            </w:rPr>
            <w:id w:val="-1300217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087EAF25" w14:textId="30C656FC" w:rsidR="005B4A27" w:rsidRPr="008357A4" w:rsidRDefault="00D07EF0" w:rsidP="005B4A27">
                <w:pPr>
                  <w:spacing w:before="40" w:line="276" w:lineRule="auto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2665" w:type="dxa"/>
            <w:tcBorders>
              <w:right w:val="single" w:sz="4" w:space="0" w:color="auto"/>
            </w:tcBorders>
          </w:tcPr>
          <w:p w14:paraId="087EAF26" w14:textId="77777777" w:rsidR="005B4A27" w:rsidRPr="006045A8" w:rsidRDefault="005B4A27" w:rsidP="005B4A27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Over 50</w:t>
            </w:r>
            <w:r w:rsidRPr="006045A8">
              <w:rPr>
                <w:rFonts w:ascii="Arial" w:hAnsi="Arial" w:cs="Arial"/>
                <w:b/>
                <w:sz w:val="18"/>
              </w:rPr>
              <w:tab/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7EAF27" w14:textId="77777777" w:rsidR="005B4A27" w:rsidRPr="006045A8" w:rsidRDefault="005B4A27" w:rsidP="005B4A27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</w:tcPr>
          <w:p w14:paraId="087EAF28" w14:textId="77777777" w:rsidR="005B4A27" w:rsidRPr="006045A8" w:rsidRDefault="005B4A27" w:rsidP="00B177F9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 xml:space="preserve">Name: 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Pr="006045A8">
              <w:rPr>
                <w:rFonts w:ascii="Arial" w:hAnsi="Arial" w:cs="Arial"/>
                <w:b/>
                <w:sz w:val="18"/>
              </w:rPr>
            </w:r>
            <w:r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end"/>
            </w:r>
            <w:bookmarkEnd w:id="0"/>
          </w:p>
        </w:tc>
      </w:tr>
      <w:tr w:rsidR="00324E2C" w:rsidRPr="006045A8" w14:paraId="260872E4" w14:textId="77777777" w:rsidTr="00324E2C">
        <w:sdt>
          <w:sdtPr>
            <w:rPr>
              <w:rFonts w:ascii="Arial" w:hAnsi="Arial" w:cs="Arial"/>
              <w:b/>
              <w:color w:val="002060"/>
            </w:rPr>
            <w:id w:val="-161394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420B0DE4" w14:textId="3E6CF6FC" w:rsidR="00324E2C" w:rsidRPr="008357A4" w:rsidRDefault="002763AA" w:rsidP="00324E2C">
                <w:pPr>
                  <w:spacing w:before="40" w:line="276" w:lineRule="auto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2665" w:type="dxa"/>
            <w:tcBorders>
              <w:right w:val="single" w:sz="4" w:space="0" w:color="auto"/>
            </w:tcBorders>
          </w:tcPr>
          <w:p w14:paraId="3D20C1B7" w14:textId="27C2676C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  <w:szCs w:val="18"/>
              </w:rPr>
              <w:t>Capacity to engage, understand and set goals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B453D0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</w:tcPr>
          <w:p w14:paraId="1D000D3C" w14:textId="30DD87DB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 xml:space="preserve">Contact Details: 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" w:name="Text10"/>
            <w:r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Pr="006045A8">
              <w:rPr>
                <w:rFonts w:ascii="Arial" w:hAnsi="Arial" w:cs="Arial"/>
                <w:b/>
                <w:sz w:val="18"/>
              </w:rPr>
            </w:r>
            <w:r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end"/>
            </w:r>
            <w:bookmarkEnd w:id="1"/>
          </w:p>
        </w:tc>
      </w:tr>
      <w:tr w:rsidR="00324E2C" w:rsidRPr="006045A8" w14:paraId="087EAF33" w14:textId="77777777" w:rsidTr="00324E2C">
        <w:tc>
          <w:tcPr>
            <w:tcW w:w="5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7EAF2F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2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7EAF30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7EAF31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</w:tcPr>
          <w:p w14:paraId="087EAF32" w14:textId="790D9FB1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 xml:space="preserve">Job Title: 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Pr="006045A8">
              <w:rPr>
                <w:rFonts w:ascii="Arial" w:hAnsi="Arial" w:cs="Arial"/>
                <w:b/>
                <w:sz w:val="18"/>
              </w:rPr>
            </w:r>
            <w:r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end"/>
            </w:r>
            <w:bookmarkEnd w:id="2"/>
          </w:p>
        </w:tc>
      </w:tr>
      <w:tr w:rsidR="00324E2C" w:rsidRPr="006045A8" w14:paraId="087EAF38" w14:textId="77777777" w:rsidTr="00324E2C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087EAF34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</w:tcPr>
          <w:p w14:paraId="087EAF35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7EAF36" w14:textId="77777777" w:rsidR="00324E2C" w:rsidRPr="006045A8" w:rsidRDefault="00324E2C" w:rsidP="00324E2C">
            <w:pPr>
              <w:spacing w:before="40" w:line="276" w:lineRule="auto"/>
              <w:rPr>
                <w:rFonts w:ascii="Arial" w:hAnsi="Arial" w:cs="Arial"/>
                <w:b/>
                <w:color w:val="006600"/>
                <w:sz w:val="20"/>
              </w:rPr>
            </w:pPr>
          </w:p>
        </w:tc>
        <w:tc>
          <w:tcPr>
            <w:tcW w:w="6946" w:type="dxa"/>
            <w:tcBorders>
              <w:left w:val="single" w:sz="4" w:space="0" w:color="auto"/>
            </w:tcBorders>
          </w:tcPr>
          <w:p w14:paraId="087EAF37" w14:textId="54E93B4F" w:rsidR="00324E2C" w:rsidRPr="006045A8" w:rsidRDefault="00324E2C" w:rsidP="00324E2C">
            <w:pPr>
              <w:spacing w:before="40" w:line="288" w:lineRule="auto"/>
              <w:rPr>
                <w:rFonts w:ascii="Arial" w:hAnsi="Arial" w:cs="Arial"/>
                <w:b/>
                <w:color w:val="006600"/>
                <w:sz w:val="20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 xml:space="preserve">Organisation and Team: 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6045A8">
              <w:rPr>
                <w:rFonts w:ascii="Arial" w:hAnsi="Arial" w:cs="Arial"/>
                <w:b/>
                <w:sz w:val="18"/>
              </w:rPr>
              <w:instrText xml:space="preserve"> FORMTEXT </w:instrText>
            </w:r>
            <w:r w:rsidRPr="006045A8">
              <w:rPr>
                <w:rFonts w:ascii="Arial" w:hAnsi="Arial" w:cs="Arial"/>
                <w:b/>
                <w:sz w:val="18"/>
              </w:rPr>
            </w:r>
            <w:r w:rsidRPr="006045A8">
              <w:rPr>
                <w:rFonts w:ascii="Arial" w:hAnsi="Arial" w:cs="Arial"/>
                <w:b/>
                <w:sz w:val="18"/>
              </w:rPr>
              <w:fldChar w:fldCharType="separate"/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noProof/>
                <w:sz w:val="18"/>
              </w:rPr>
              <w:t> </w:t>
            </w:r>
            <w:r w:rsidRPr="006045A8">
              <w:rPr>
                <w:rFonts w:ascii="Arial" w:hAnsi="Arial" w:cs="Arial"/>
                <w:b/>
                <w:sz w:val="18"/>
              </w:rPr>
              <w:fldChar w:fldCharType="end"/>
            </w:r>
            <w:bookmarkEnd w:id="3"/>
          </w:p>
        </w:tc>
      </w:tr>
    </w:tbl>
    <w:p w14:paraId="087EAF39" w14:textId="77777777" w:rsidR="005B4A27" w:rsidRPr="001A6C2F" w:rsidRDefault="005B4A27" w:rsidP="00F544B1">
      <w:pPr>
        <w:spacing w:after="40"/>
        <w:rPr>
          <w:rFonts w:ascii="Arial" w:hAnsi="Arial" w:cs="Arial"/>
          <w:b/>
          <w:color w:val="002060"/>
          <w:sz w:val="20"/>
        </w:rPr>
      </w:pPr>
    </w:p>
    <w:p w14:paraId="36030646" w14:textId="2F696AE2" w:rsidR="004177A4" w:rsidRPr="005B5652" w:rsidRDefault="006044C3" w:rsidP="005B5652">
      <w:pPr>
        <w:spacing w:after="40"/>
        <w:ind w:left="-142"/>
        <w:rPr>
          <w:rFonts w:ascii="Arial" w:hAnsi="Arial" w:cs="Arial"/>
          <w:b/>
          <w:color w:val="538135" w:themeColor="accent6" w:themeShade="BF"/>
          <w:sz w:val="4"/>
          <w:szCs w:val="4"/>
        </w:rPr>
      </w:pPr>
      <w:r w:rsidRPr="004177A4">
        <w:rPr>
          <w:rFonts w:ascii="Arial" w:hAnsi="Arial" w:cs="Arial"/>
          <w:b/>
          <w:color w:val="FF0000"/>
          <w:sz w:val="20"/>
          <w:szCs w:val="20"/>
        </w:rPr>
        <w:t>Additional criteria</w:t>
      </w:r>
      <w:r w:rsidR="004177A4" w:rsidRPr="004177A4">
        <w:rPr>
          <w:rFonts w:ascii="Arial" w:hAnsi="Arial" w:cs="Arial"/>
          <w:b/>
          <w:color w:val="FF0000"/>
          <w:sz w:val="20"/>
          <w:szCs w:val="20"/>
        </w:rPr>
        <w:t xml:space="preserve">: please </w:t>
      </w:r>
      <w:r w:rsidR="0006473E" w:rsidRPr="004177A4">
        <w:rPr>
          <w:rFonts w:ascii="Arial" w:hAnsi="Arial" w:cs="Arial"/>
          <w:b/>
          <w:color w:val="FF0000"/>
          <w:sz w:val="20"/>
          <w:szCs w:val="20"/>
        </w:rPr>
        <w:t xml:space="preserve">tick </w:t>
      </w:r>
      <w:r w:rsidRPr="004177A4">
        <w:rPr>
          <w:rFonts w:ascii="Arial" w:hAnsi="Arial" w:cs="Arial"/>
          <w:b/>
          <w:color w:val="FF0000"/>
          <w:sz w:val="20"/>
          <w:szCs w:val="20"/>
        </w:rPr>
        <w:t xml:space="preserve">at least one </w:t>
      </w:r>
      <w:r w:rsidR="004177A4">
        <w:rPr>
          <w:rFonts w:ascii="Arial" w:hAnsi="Arial" w:cs="Arial"/>
          <w:b/>
          <w:color w:val="FF0000"/>
          <w:sz w:val="20"/>
          <w:szCs w:val="20"/>
        </w:rPr>
        <w:t xml:space="preserve">Health Need and </w:t>
      </w:r>
      <w:r w:rsidR="00295861">
        <w:rPr>
          <w:rFonts w:ascii="Arial" w:hAnsi="Arial" w:cs="Arial"/>
          <w:b/>
          <w:color w:val="FF0000"/>
          <w:sz w:val="20"/>
          <w:szCs w:val="20"/>
        </w:rPr>
        <w:t xml:space="preserve">at least </w:t>
      </w:r>
      <w:r w:rsidR="004177A4">
        <w:rPr>
          <w:rFonts w:ascii="Arial" w:hAnsi="Arial" w:cs="Arial"/>
          <w:b/>
          <w:color w:val="FF0000"/>
          <w:sz w:val="20"/>
          <w:szCs w:val="20"/>
        </w:rPr>
        <w:t>one Support Need</w:t>
      </w:r>
      <w:r w:rsidR="005069AA" w:rsidRPr="004177A4">
        <w:rPr>
          <w:rFonts w:ascii="Arial" w:hAnsi="Arial" w:cs="Arial"/>
          <w:b/>
          <w:color w:val="FF0000"/>
          <w:sz w:val="20"/>
          <w:szCs w:val="20"/>
        </w:rPr>
        <w:t>:</w:t>
      </w:r>
      <w:r w:rsidR="00F544B1">
        <w:rPr>
          <w:rFonts w:ascii="Arial" w:hAnsi="Arial" w:cs="Arial"/>
          <w:b/>
          <w:color w:val="FF0000"/>
          <w:sz w:val="20"/>
          <w:szCs w:val="20"/>
        </w:rPr>
        <w:br/>
      </w:r>
      <w:r w:rsidR="004177A4">
        <w:rPr>
          <w:rFonts w:ascii="Arial" w:hAnsi="Arial" w:cs="Arial"/>
          <w:b/>
          <w:color w:val="002060"/>
          <w:sz w:val="20"/>
          <w:szCs w:val="20"/>
        </w:rPr>
        <w:t>Health Needs</w:t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</w:r>
      <w:r w:rsidR="004177A4">
        <w:rPr>
          <w:rFonts w:ascii="Arial" w:hAnsi="Arial" w:cs="Arial"/>
          <w:b/>
          <w:color w:val="002060"/>
          <w:sz w:val="20"/>
          <w:szCs w:val="20"/>
        </w:rPr>
        <w:tab/>
        <w:t xml:space="preserve"> Support Needs</w:t>
      </w:r>
      <w:r w:rsidR="005B5652">
        <w:rPr>
          <w:rFonts w:ascii="Arial" w:hAnsi="Arial" w:cs="Arial"/>
          <w:b/>
          <w:color w:val="002060"/>
          <w:sz w:val="20"/>
          <w:szCs w:val="20"/>
        </w:rPr>
        <w:br/>
      </w:r>
    </w:p>
    <w:tbl>
      <w:tblPr>
        <w:tblStyle w:val="TableGrid"/>
        <w:tblW w:w="10475" w:type="dxa"/>
        <w:tblLayout w:type="fixed"/>
        <w:tblLook w:val="04A0" w:firstRow="1" w:lastRow="0" w:firstColumn="1" w:lastColumn="0" w:noHBand="0" w:noVBand="1"/>
      </w:tblPr>
      <w:tblGrid>
        <w:gridCol w:w="562"/>
        <w:gridCol w:w="4366"/>
        <w:gridCol w:w="283"/>
        <w:gridCol w:w="567"/>
        <w:gridCol w:w="4697"/>
      </w:tblGrid>
      <w:tr w:rsidR="00723A4C" w:rsidRPr="006045A8" w14:paraId="7C1725EC" w14:textId="77777777" w:rsidTr="00BF1567">
        <w:sdt>
          <w:sdtPr>
            <w:rPr>
              <w:rFonts w:ascii="Arial" w:hAnsi="Arial" w:cs="Arial"/>
              <w:b/>
              <w:color w:val="002060"/>
            </w:rPr>
            <w:id w:val="1568228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5B854A87" w14:textId="5504659C" w:rsidR="00723A4C" w:rsidRPr="008357A4" w:rsidRDefault="00723A4C" w:rsidP="00723A4C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23891036" w14:textId="41D6934A" w:rsidR="00723A4C" w:rsidRPr="008357A4" w:rsidRDefault="00723A4C" w:rsidP="00723A4C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One hospital admission in last 12 months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3FA20F" w14:textId="77777777" w:rsidR="00723A4C" w:rsidRPr="008357A4" w:rsidRDefault="00723A4C" w:rsidP="00723A4C">
            <w:pPr>
              <w:spacing w:before="40"/>
              <w:rPr>
                <w:rFonts w:ascii="Arial" w:hAnsi="Arial" w:cs="Arial"/>
                <w:b/>
                <w:color w:val="002060"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190200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10390D5E" w14:textId="6F6B9B8B" w:rsidR="00723A4C" w:rsidRPr="008357A4" w:rsidRDefault="00723A4C" w:rsidP="00723A4C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77C2828C" w14:textId="7680AAF6" w:rsidR="00723A4C" w:rsidRPr="006045A8" w:rsidRDefault="003F6BD7" w:rsidP="00723A4C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At risk of falls / daily activities affected by health conditions / lacking confidence in mobility</w:t>
            </w:r>
          </w:p>
        </w:tc>
      </w:tr>
      <w:tr w:rsidR="003F6BD7" w:rsidRPr="006045A8" w14:paraId="272BB1E3" w14:textId="77777777" w:rsidTr="00BF1567">
        <w:sdt>
          <w:sdtPr>
            <w:rPr>
              <w:rFonts w:ascii="Arial" w:hAnsi="Arial" w:cs="Arial"/>
              <w:b/>
              <w:color w:val="002060"/>
            </w:rPr>
            <w:id w:val="-183121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1F16D2AF" w14:textId="5CC395A8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499D5878" w14:textId="023392F0" w:rsidR="003F6BD7" w:rsidRPr="008357A4" w:rsidRDefault="003F6BD7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2+ hospital admissions in last 12 months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7C5B7" w14:textId="77777777" w:rsidR="003F6BD7" w:rsidRPr="006045A8" w:rsidRDefault="003F6BD7" w:rsidP="003F6BD7">
            <w:pPr>
              <w:spacing w:before="40"/>
              <w:rPr>
                <w:rFonts w:ascii="Arial" w:hAnsi="Arial" w:cs="Arial"/>
                <w:b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423464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2648DA52" w14:textId="2BD65A17" w:rsidR="003F6BD7" w:rsidRPr="004540CB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53EC3149" w14:textId="26A7F61E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>Would benefit from support to manage independently at home</w:t>
            </w:r>
          </w:p>
        </w:tc>
      </w:tr>
      <w:tr w:rsidR="003F6BD7" w:rsidRPr="006045A8" w14:paraId="6C1A1AB0" w14:textId="77777777" w:rsidTr="00BF1567">
        <w:sdt>
          <w:sdtPr>
            <w:rPr>
              <w:rFonts w:ascii="Arial" w:hAnsi="Arial" w:cs="Arial"/>
              <w:b/>
              <w:color w:val="002060"/>
            </w:rPr>
            <w:id w:val="-19084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52540850" w14:textId="2D9FEA6F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7CCFBD66" w14:textId="391AA153" w:rsidR="003F6BD7" w:rsidRPr="008357A4" w:rsidRDefault="003F6BD7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Frequent A&amp;E attendance (more than 3 times a month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A1F82D" w14:textId="77777777" w:rsidR="003F6BD7" w:rsidRPr="008357A4" w:rsidRDefault="003F6BD7" w:rsidP="003F6BD7">
            <w:pPr>
              <w:spacing w:before="40"/>
              <w:rPr>
                <w:rFonts w:ascii="Arial" w:hAnsi="Arial" w:cs="Arial"/>
                <w:b/>
                <w:color w:val="002060"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1425231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08BAB596" w14:textId="6BFB9E3C" w:rsidR="003F6BD7" w:rsidRPr="008357A4" w:rsidRDefault="00106439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7DD4E9CB" w14:textId="7A4F781F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Socially isolated</w:t>
            </w:r>
          </w:p>
        </w:tc>
      </w:tr>
      <w:tr w:rsidR="003F6BD7" w:rsidRPr="006045A8" w14:paraId="29F3CE55" w14:textId="77777777" w:rsidTr="00BF1567">
        <w:sdt>
          <w:sdtPr>
            <w:rPr>
              <w:rFonts w:ascii="Arial" w:hAnsi="Arial" w:cs="Arial"/>
              <w:b/>
              <w:color w:val="002060"/>
            </w:rPr>
            <w:id w:val="329252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407EBB36" w14:textId="14BAE316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58E0E866" w14:textId="5FB20A02" w:rsidR="003F6BD7" w:rsidRPr="008357A4" w:rsidRDefault="003F6BD7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8357A4">
              <w:rPr>
                <w:rFonts w:ascii="Arial" w:hAnsi="Arial" w:cs="Arial"/>
                <w:b/>
                <w:sz w:val="18"/>
              </w:rPr>
              <w:t>Frequent GP surgery attendance (more than 3 times a month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406C78" w14:textId="77777777" w:rsidR="003F6BD7" w:rsidRPr="008357A4" w:rsidRDefault="003F6BD7" w:rsidP="003F6BD7">
            <w:pPr>
              <w:spacing w:before="40"/>
              <w:rPr>
                <w:rFonts w:ascii="Arial" w:hAnsi="Arial" w:cs="Arial"/>
                <w:b/>
                <w:color w:val="002060"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-1081594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0D8E0227" w14:textId="5DA21FF6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1BF53B62" w14:textId="3FF32FD5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Financial issues</w:t>
            </w:r>
          </w:p>
        </w:tc>
      </w:tr>
      <w:tr w:rsidR="003F6BD7" w:rsidRPr="006045A8" w14:paraId="69A94479" w14:textId="77777777" w:rsidTr="00BF1567">
        <w:sdt>
          <w:sdtPr>
            <w:rPr>
              <w:rFonts w:ascii="Arial" w:hAnsi="Arial" w:cs="Arial"/>
              <w:b/>
              <w:color w:val="002060"/>
            </w:rPr>
            <w:id w:val="1532534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093F6168" w14:textId="3F7D169A" w:rsidR="003F6BD7" w:rsidRPr="008357A4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  <w:color w:val="002060"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366" w:type="dxa"/>
            <w:tcBorders>
              <w:right w:val="single" w:sz="4" w:space="0" w:color="auto"/>
            </w:tcBorders>
          </w:tcPr>
          <w:p w14:paraId="5F88940B" w14:textId="3EEB4A63" w:rsidR="003F6BD7" w:rsidRPr="008357A4" w:rsidRDefault="003F6BD7" w:rsidP="003F6BD7">
            <w:pPr>
              <w:spacing w:before="40" w:after="40" w:line="288" w:lineRule="auto"/>
              <w:rPr>
                <w:rFonts w:ascii="Arial" w:hAnsi="Arial" w:cs="Arial"/>
                <w:b/>
                <w:sz w:val="18"/>
              </w:rPr>
            </w:pPr>
            <w:r w:rsidRPr="00A86200">
              <w:rPr>
                <w:rFonts w:ascii="Arial" w:hAnsi="Arial" w:cs="Arial"/>
                <w:b/>
                <w:sz w:val="18"/>
              </w:rPr>
              <w:t>At risk of hospital admission (give details below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A44BDB" w14:textId="77777777" w:rsidR="003F6BD7" w:rsidRPr="006045A8" w:rsidRDefault="003F6BD7" w:rsidP="003F6BD7">
            <w:pPr>
              <w:spacing w:before="40"/>
              <w:rPr>
                <w:rFonts w:ascii="Arial" w:hAnsi="Arial" w:cs="Arial"/>
                <w:b/>
                <w:sz w:val="18"/>
              </w:rPr>
            </w:pPr>
          </w:p>
        </w:tc>
        <w:sdt>
          <w:sdtPr>
            <w:rPr>
              <w:rFonts w:ascii="Arial" w:hAnsi="Arial" w:cs="Arial"/>
              <w:b/>
              <w:color w:val="002060"/>
            </w:rPr>
            <w:id w:val="1825778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left w:val="single" w:sz="4" w:space="0" w:color="auto"/>
                </w:tcBorders>
              </w:tcPr>
              <w:p w14:paraId="5AFECC93" w14:textId="1A984B8F" w:rsidR="003F6BD7" w:rsidRPr="004540CB" w:rsidRDefault="003F6BD7" w:rsidP="003F6BD7">
                <w:pPr>
                  <w:spacing w:before="40"/>
                  <w:jc w:val="center"/>
                  <w:rPr>
                    <w:rFonts w:ascii="Arial" w:hAnsi="Arial" w:cs="Arial"/>
                    <w:b/>
                  </w:rPr>
                </w:pPr>
                <w:r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7BFB1032" w14:textId="39663E60" w:rsidR="003F6BD7" w:rsidRPr="006045A8" w:rsidRDefault="003F6BD7" w:rsidP="003F6BD7">
            <w:pPr>
              <w:spacing w:before="40" w:line="288" w:lineRule="auto"/>
              <w:rPr>
                <w:rFonts w:ascii="Arial" w:hAnsi="Arial" w:cs="Arial"/>
                <w:b/>
                <w:sz w:val="18"/>
              </w:rPr>
            </w:pPr>
            <w:r w:rsidRPr="006045A8">
              <w:rPr>
                <w:rFonts w:ascii="Arial" w:hAnsi="Arial" w:cs="Arial"/>
                <w:b/>
                <w:sz w:val="18"/>
              </w:rPr>
              <w:t xml:space="preserve">Emotional </w:t>
            </w:r>
            <w:r>
              <w:rPr>
                <w:rFonts w:ascii="Arial" w:hAnsi="Arial" w:cs="Arial"/>
                <w:b/>
                <w:sz w:val="18"/>
              </w:rPr>
              <w:t xml:space="preserve">or wellbeing </w:t>
            </w:r>
            <w:r w:rsidRPr="006045A8">
              <w:rPr>
                <w:rFonts w:ascii="Arial" w:hAnsi="Arial" w:cs="Arial"/>
                <w:b/>
                <w:sz w:val="18"/>
              </w:rPr>
              <w:t>needs</w:t>
            </w:r>
            <w:r w:rsidR="00FC0E19">
              <w:rPr>
                <w:rFonts w:ascii="Arial" w:hAnsi="Arial" w:cs="Arial"/>
                <w:b/>
                <w:sz w:val="18"/>
              </w:rPr>
              <w:t xml:space="preserve"> (give details below)</w:t>
            </w:r>
          </w:p>
        </w:tc>
      </w:tr>
    </w:tbl>
    <w:p w14:paraId="2A634EBE" w14:textId="77777777" w:rsidR="006044C3" w:rsidRPr="00DF3E9E" w:rsidRDefault="006044C3" w:rsidP="003C3499">
      <w:pPr>
        <w:rPr>
          <w:rFonts w:ascii="Arial" w:hAnsi="Arial" w:cs="Arial"/>
          <w:b/>
          <w:color w:val="538135" w:themeColor="accent6" w:themeShade="BF"/>
          <w:sz w:val="4"/>
          <w:szCs w:val="4"/>
        </w:rPr>
      </w:pPr>
    </w:p>
    <w:p w14:paraId="087EAF3A" w14:textId="426EA957" w:rsidR="003C3499" w:rsidRPr="009C7EE2" w:rsidRDefault="005B4A27" w:rsidP="00F544B1">
      <w:pPr>
        <w:spacing w:after="40"/>
        <w:ind w:left="-142"/>
        <w:rPr>
          <w:rFonts w:ascii="Arial" w:hAnsi="Arial" w:cs="Arial"/>
          <w:b/>
          <w:color w:val="FF0000"/>
          <w:sz w:val="20"/>
        </w:rPr>
      </w:pPr>
      <w:r w:rsidRPr="009C7EE2">
        <w:rPr>
          <w:rFonts w:ascii="Arial" w:hAnsi="Arial" w:cs="Arial"/>
          <w:b/>
          <w:color w:val="FF0000"/>
          <w:sz w:val="20"/>
        </w:rPr>
        <w:t>E</w:t>
      </w:r>
      <w:r w:rsidR="000F532D" w:rsidRPr="009C7EE2">
        <w:rPr>
          <w:rFonts w:ascii="Arial" w:hAnsi="Arial" w:cs="Arial"/>
          <w:b/>
          <w:color w:val="FF0000"/>
          <w:sz w:val="20"/>
        </w:rPr>
        <w:t xml:space="preserve">xclusion </w:t>
      </w:r>
      <w:r w:rsidR="003C3499" w:rsidRPr="009C7EE2">
        <w:rPr>
          <w:rFonts w:ascii="Arial" w:hAnsi="Arial" w:cs="Arial"/>
          <w:b/>
          <w:color w:val="FF0000"/>
          <w:sz w:val="20"/>
        </w:rPr>
        <w:t>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C3499" w:rsidRPr="006045A8" w14:paraId="087EAF3D" w14:textId="77777777" w:rsidTr="003C3499">
        <w:tc>
          <w:tcPr>
            <w:tcW w:w="10456" w:type="dxa"/>
          </w:tcPr>
          <w:p w14:paraId="087EAF3B" w14:textId="7A69B2F1" w:rsidR="003C3499" w:rsidRPr="00882991" w:rsidRDefault="00393C96" w:rsidP="009D7AB0">
            <w:pPr>
              <w:spacing w:line="31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82991">
              <w:rPr>
                <w:rFonts w:ascii="Arial" w:hAnsi="Arial" w:cs="Arial"/>
                <w:b/>
                <w:bCs/>
                <w:sz w:val="18"/>
                <w:szCs w:val="18"/>
              </w:rPr>
              <w:t>People</w:t>
            </w:r>
            <w:r w:rsidR="003C3499" w:rsidRPr="0088299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t registered with a Croydon GP</w:t>
            </w:r>
            <w:r w:rsidR="007869A6" w:rsidRPr="0088299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not living in the borough</w:t>
            </w:r>
          </w:p>
          <w:p w14:paraId="087EAF3C" w14:textId="4393086F" w:rsidR="005069AA" w:rsidRPr="009D7AB0" w:rsidRDefault="00B31231" w:rsidP="009D7AB0">
            <w:pPr>
              <w:spacing w:line="312" w:lineRule="auto"/>
              <w:rPr>
                <w:rFonts w:ascii="Arial" w:hAnsi="Arial" w:cs="Arial"/>
                <w:sz w:val="18"/>
                <w:szCs w:val="18"/>
              </w:rPr>
            </w:pPr>
            <w:r w:rsidRPr="00882991">
              <w:rPr>
                <w:rFonts w:ascii="Arial" w:hAnsi="Arial" w:cs="Arial"/>
                <w:sz w:val="18"/>
                <w:szCs w:val="18"/>
              </w:rPr>
              <w:t xml:space="preserve">People referred to the service should normally be registered with a Croydon GP and live in Croydon. People who are not 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>registered with a Croydon GP</w:t>
            </w:r>
            <w:r w:rsidRPr="00882991">
              <w:rPr>
                <w:rFonts w:ascii="Arial" w:hAnsi="Arial" w:cs="Arial"/>
                <w:sz w:val="18"/>
                <w:szCs w:val="18"/>
              </w:rPr>
              <w:t>,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82991">
              <w:rPr>
                <w:rFonts w:ascii="Arial" w:hAnsi="Arial" w:cs="Arial"/>
                <w:sz w:val="18"/>
                <w:szCs w:val="18"/>
              </w:rPr>
              <w:t>or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605B7" w:rsidRPr="00882991">
              <w:rPr>
                <w:rFonts w:ascii="Arial" w:hAnsi="Arial" w:cs="Arial"/>
                <w:sz w:val="18"/>
                <w:szCs w:val="18"/>
              </w:rPr>
              <w:t>not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 xml:space="preserve"> resident in Croydon</w:t>
            </w:r>
            <w:r w:rsidR="007869A6" w:rsidRPr="00882991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 xml:space="preserve">will be </w:t>
            </w:r>
            <w:r w:rsidR="00D30A0A" w:rsidRPr="00882991">
              <w:rPr>
                <w:rFonts w:ascii="Arial" w:hAnsi="Arial" w:cs="Arial"/>
                <w:sz w:val="18"/>
                <w:szCs w:val="18"/>
              </w:rPr>
              <w:t>considered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 xml:space="preserve"> on a case</w:t>
            </w:r>
            <w:r w:rsidR="00D605B7" w:rsidRPr="00882991">
              <w:rPr>
                <w:rFonts w:ascii="Arial" w:hAnsi="Arial" w:cs="Arial"/>
                <w:sz w:val="18"/>
                <w:szCs w:val="18"/>
              </w:rPr>
              <w:t>-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>by</w:t>
            </w:r>
            <w:r w:rsidR="00D605B7" w:rsidRPr="00882991">
              <w:rPr>
                <w:rFonts w:ascii="Arial" w:hAnsi="Arial" w:cs="Arial"/>
                <w:sz w:val="18"/>
                <w:szCs w:val="18"/>
              </w:rPr>
              <w:t>-</w:t>
            </w:r>
            <w:r w:rsidR="003818E8" w:rsidRPr="00882991">
              <w:rPr>
                <w:rFonts w:ascii="Arial" w:hAnsi="Arial" w:cs="Arial"/>
                <w:sz w:val="18"/>
                <w:szCs w:val="18"/>
              </w:rPr>
              <w:t>case basis</w:t>
            </w:r>
            <w:r w:rsidR="00D605B7" w:rsidRPr="00882991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3C3499" w:rsidRPr="006045A8" w14:paraId="087EAF3F" w14:textId="77777777" w:rsidTr="003C3499">
        <w:tc>
          <w:tcPr>
            <w:tcW w:w="10456" w:type="dxa"/>
          </w:tcPr>
          <w:p w14:paraId="087EAF3E" w14:textId="3236086C" w:rsidR="00324E2C" w:rsidRPr="009D7AB0" w:rsidRDefault="00393C96" w:rsidP="009D7AB0">
            <w:pPr>
              <w:spacing w:line="31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eople</w:t>
            </w:r>
            <w:r w:rsidR="003C3499" w:rsidRPr="009D7AB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who do not wish to engage with the service</w:t>
            </w:r>
          </w:p>
        </w:tc>
      </w:tr>
      <w:tr w:rsidR="00040C64" w:rsidRPr="006045A8" w14:paraId="0F1A5ECC" w14:textId="77777777" w:rsidTr="003C3499">
        <w:tc>
          <w:tcPr>
            <w:tcW w:w="10456" w:type="dxa"/>
          </w:tcPr>
          <w:p w14:paraId="1E3F4C0F" w14:textId="77777777" w:rsidR="00324E2C" w:rsidRPr="009D7AB0" w:rsidRDefault="00324E2C" w:rsidP="009D7AB0">
            <w:pPr>
              <w:spacing w:line="31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D7AB0">
              <w:rPr>
                <w:rFonts w:ascii="Arial" w:hAnsi="Arial" w:cs="Arial"/>
                <w:b/>
                <w:bCs/>
                <w:sz w:val="18"/>
                <w:szCs w:val="18"/>
              </w:rPr>
              <w:t>People less likely to be able to participate and benefit from the service</w:t>
            </w:r>
          </w:p>
          <w:p w14:paraId="01B367FE" w14:textId="0FC9CBED" w:rsidR="00040C64" w:rsidRPr="009D7AB0" w:rsidRDefault="00040C64" w:rsidP="009D7AB0">
            <w:pPr>
              <w:spacing w:line="312" w:lineRule="auto"/>
              <w:rPr>
                <w:rFonts w:ascii="Arial" w:hAnsi="Arial" w:cs="Arial"/>
                <w:sz w:val="18"/>
                <w:szCs w:val="18"/>
              </w:rPr>
            </w:pPr>
            <w:r w:rsidRPr="009D7AB0">
              <w:rPr>
                <w:rFonts w:ascii="Arial" w:hAnsi="Arial" w:cs="Arial"/>
                <w:sz w:val="18"/>
                <w:szCs w:val="18"/>
              </w:rPr>
              <w:t>Referrers should use their professional judgement to exclude:</w:t>
            </w:r>
          </w:p>
          <w:p w14:paraId="5AA9315F" w14:textId="1006F227" w:rsidR="00040C64" w:rsidRPr="009D7AB0" w:rsidRDefault="00040C64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 w:rsidRPr="009D7AB0">
              <w:rPr>
                <w:rFonts w:ascii="Arial" w:hAnsi="Arial" w:cs="Arial"/>
                <w:sz w:val="18"/>
                <w:szCs w:val="18"/>
              </w:rPr>
              <w:t xml:space="preserve">People who are too frail to engage or set </w:t>
            </w:r>
            <w:proofErr w:type="gramStart"/>
            <w:r w:rsidRPr="009D7AB0">
              <w:rPr>
                <w:rFonts w:ascii="Arial" w:hAnsi="Arial" w:cs="Arial"/>
                <w:sz w:val="18"/>
                <w:szCs w:val="18"/>
              </w:rPr>
              <w:t>goals</w:t>
            </w:r>
            <w:r w:rsidR="009F64ED">
              <w:rPr>
                <w:rFonts w:ascii="Arial" w:hAnsi="Arial" w:cs="Arial"/>
                <w:sz w:val="18"/>
                <w:szCs w:val="18"/>
              </w:rPr>
              <w:t>;</w:t>
            </w:r>
            <w:proofErr w:type="gramEnd"/>
          </w:p>
          <w:p w14:paraId="27D7E8E6" w14:textId="5F2C8BA1" w:rsidR="00040C64" w:rsidRPr="009D7AB0" w:rsidRDefault="00040C64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 w:rsidRPr="009D7AB0">
              <w:rPr>
                <w:rFonts w:ascii="Arial" w:hAnsi="Arial" w:cs="Arial"/>
                <w:sz w:val="18"/>
                <w:szCs w:val="18"/>
              </w:rPr>
              <w:t xml:space="preserve">People who have a significant mental health condition or drug </w:t>
            </w:r>
            <w:r w:rsidR="00E2513C">
              <w:rPr>
                <w:rFonts w:ascii="Arial" w:hAnsi="Arial" w:cs="Arial"/>
                <w:sz w:val="18"/>
                <w:szCs w:val="18"/>
              </w:rPr>
              <w:t xml:space="preserve">/ </w:t>
            </w:r>
            <w:r w:rsidRPr="009D7AB0">
              <w:rPr>
                <w:rFonts w:ascii="Arial" w:hAnsi="Arial" w:cs="Arial"/>
                <w:sz w:val="18"/>
                <w:szCs w:val="18"/>
              </w:rPr>
              <w:t>alcohol dependency that is not being managed, or for which support has been refused</w:t>
            </w:r>
            <w:r w:rsidR="009F64ED">
              <w:rPr>
                <w:rFonts w:ascii="Arial" w:hAnsi="Arial" w:cs="Arial"/>
                <w:sz w:val="18"/>
                <w:szCs w:val="18"/>
              </w:rPr>
              <w:t>;</w:t>
            </w:r>
          </w:p>
          <w:p w14:paraId="4911490E" w14:textId="785C8D2F" w:rsidR="005069AA" w:rsidRDefault="006D7C70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ople who lack the</w:t>
            </w:r>
            <w:r w:rsidR="00040C64" w:rsidRPr="009D7AB0">
              <w:rPr>
                <w:rFonts w:ascii="Arial" w:hAnsi="Arial" w:cs="Arial"/>
                <w:sz w:val="18"/>
                <w:szCs w:val="18"/>
              </w:rPr>
              <w:t xml:space="preserve"> mental capacity to engage or set goals</w:t>
            </w:r>
            <w:r w:rsidR="009F64ED">
              <w:rPr>
                <w:rFonts w:ascii="Arial" w:hAnsi="Arial" w:cs="Arial"/>
                <w:sz w:val="18"/>
                <w:szCs w:val="18"/>
              </w:rPr>
              <w:t>;</w:t>
            </w:r>
          </w:p>
          <w:p w14:paraId="1ABCDB7C" w14:textId="2AB5A2DA" w:rsidR="004B1A6D" w:rsidRDefault="004B1A6D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eople whose only goal relates to housing or complex benefits </w:t>
            </w:r>
            <w:r w:rsidR="00D651DC">
              <w:rPr>
                <w:rFonts w:ascii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</w:rPr>
              <w:t>please refer</w:t>
            </w:r>
            <w:r w:rsidR="00C15BD5">
              <w:rPr>
                <w:rFonts w:ascii="Arial" w:hAnsi="Arial" w:cs="Arial"/>
                <w:sz w:val="18"/>
                <w:szCs w:val="18"/>
              </w:rPr>
              <w:t xml:space="preserve"> instead</w:t>
            </w:r>
            <w:r>
              <w:rPr>
                <w:rFonts w:ascii="Arial" w:hAnsi="Arial" w:cs="Arial"/>
                <w:sz w:val="18"/>
                <w:szCs w:val="18"/>
              </w:rPr>
              <w:t xml:space="preserve"> to Age UK Croydon Advice Services</w:t>
            </w:r>
            <w:r w:rsidR="00F56313">
              <w:rPr>
                <w:rFonts w:ascii="Arial" w:hAnsi="Arial" w:cs="Arial"/>
                <w:sz w:val="18"/>
                <w:szCs w:val="18"/>
              </w:rPr>
              <w:t xml:space="preserve"> or Citizens Advice </w:t>
            </w:r>
            <w:r w:rsidR="00976A5C">
              <w:rPr>
                <w:rFonts w:ascii="Arial" w:hAnsi="Arial" w:cs="Arial"/>
                <w:sz w:val="18"/>
                <w:szCs w:val="18"/>
              </w:rPr>
              <w:t>Croydon</w:t>
            </w:r>
            <w:r w:rsidR="009F64ED">
              <w:rPr>
                <w:rFonts w:ascii="Arial" w:hAnsi="Arial" w:cs="Arial"/>
                <w:sz w:val="18"/>
                <w:szCs w:val="18"/>
              </w:rPr>
              <w:t>;</w:t>
            </w:r>
          </w:p>
          <w:p w14:paraId="70FF5986" w14:textId="153542A4" w:rsidR="00C15BD5" w:rsidRPr="009D7AB0" w:rsidRDefault="00C15BD5" w:rsidP="009F64ED">
            <w:pPr>
              <w:pStyle w:val="ListParagraph"/>
              <w:numPr>
                <w:ilvl w:val="0"/>
                <w:numId w:val="4"/>
              </w:numPr>
              <w:spacing w:line="312" w:lineRule="auto"/>
              <w:ind w:left="426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ople who have one specific need only</w:t>
            </w:r>
            <w:r w:rsidR="00D651DC">
              <w:rPr>
                <w:rFonts w:ascii="Arial" w:hAnsi="Arial" w:cs="Arial"/>
                <w:sz w:val="18"/>
                <w:szCs w:val="18"/>
              </w:rPr>
              <w:t>,</w:t>
            </w:r>
            <w:r w:rsidR="00835EA7">
              <w:rPr>
                <w:rFonts w:ascii="Arial" w:hAnsi="Arial" w:cs="Arial"/>
                <w:sz w:val="18"/>
                <w:szCs w:val="18"/>
              </w:rPr>
              <w:t xml:space="preserve"> as the PIC Service is holistic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651DC">
              <w:rPr>
                <w:rFonts w:ascii="Arial" w:hAnsi="Arial" w:cs="Arial"/>
                <w:sz w:val="18"/>
                <w:szCs w:val="18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</w:rPr>
              <w:t xml:space="preserve">please refer </w:t>
            </w:r>
            <w:r w:rsidR="00835EA7">
              <w:rPr>
                <w:rFonts w:ascii="Arial" w:hAnsi="Arial" w:cs="Arial"/>
                <w:sz w:val="18"/>
                <w:szCs w:val="18"/>
              </w:rPr>
              <w:t xml:space="preserve">instead </w:t>
            </w:r>
            <w:r>
              <w:rPr>
                <w:rFonts w:ascii="Arial" w:hAnsi="Arial" w:cs="Arial"/>
                <w:sz w:val="18"/>
                <w:szCs w:val="18"/>
              </w:rPr>
              <w:t xml:space="preserve">to </w:t>
            </w:r>
            <w:r w:rsidR="00D651DC">
              <w:rPr>
                <w:rFonts w:ascii="Arial" w:hAnsi="Arial" w:cs="Arial"/>
                <w:sz w:val="18"/>
                <w:szCs w:val="18"/>
              </w:rPr>
              <w:t xml:space="preserve">a </w:t>
            </w:r>
            <w:r>
              <w:rPr>
                <w:rFonts w:ascii="Arial" w:hAnsi="Arial" w:cs="Arial"/>
                <w:sz w:val="18"/>
                <w:szCs w:val="18"/>
              </w:rPr>
              <w:t>Social Prescriber or other relevant service.</w:t>
            </w:r>
          </w:p>
        </w:tc>
      </w:tr>
    </w:tbl>
    <w:p w14:paraId="087EAF6B" w14:textId="77777777" w:rsidR="00CB08C9" w:rsidRPr="006045A8" w:rsidRDefault="00CB08C9" w:rsidP="00B920DF">
      <w:pPr>
        <w:spacing w:after="0"/>
        <w:rPr>
          <w:rFonts w:ascii="Arial" w:hAnsi="Arial" w:cs="Arial"/>
          <w:b/>
        </w:rPr>
      </w:pPr>
    </w:p>
    <w:p w14:paraId="087EAF6C" w14:textId="218BF3E5" w:rsidR="00B920DF" w:rsidRPr="008357A4" w:rsidRDefault="006045A8" w:rsidP="00A02940">
      <w:pPr>
        <w:spacing w:after="40"/>
        <w:ind w:left="-142"/>
        <w:rPr>
          <w:rFonts w:ascii="Arial" w:hAnsi="Arial" w:cs="Arial"/>
          <w:b/>
          <w:color w:val="002060"/>
          <w:sz w:val="20"/>
          <w:szCs w:val="20"/>
        </w:rPr>
      </w:pPr>
      <w:r w:rsidRPr="008357A4">
        <w:rPr>
          <w:rFonts w:ascii="Arial" w:hAnsi="Arial" w:cs="Arial"/>
          <w:b/>
          <w:color w:val="002060"/>
          <w:sz w:val="20"/>
          <w:szCs w:val="20"/>
        </w:rPr>
        <w:t>D</w:t>
      </w:r>
      <w:r w:rsidR="00B920DF" w:rsidRPr="008357A4">
        <w:rPr>
          <w:rFonts w:ascii="Arial" w:hAnsi="Arial" w:cs="Arial"/>
          <w:b/>
          <w:color w:val="002060"/>
          <w:sz w:val="20"/>
          <w:szCs w:val="20"/>
        </w:rPr>
        <w:t xml:space="preserve">etails </w:t>
      </w:r>
      <w:r w:rsidR="00B177F9" w:rsidRPr="008357A4">
        <w:rPr>
          <w:rFonts w:ascii="Arial" w:hAnsi="Arial" w:cs="Arial"/>
          <w:b/>
          <w:color w:val="002060"/>
          <w:sz w:val="20"/>
          <w:szCs w:val="20"/>
        </w:rPr>
        <w:t xml:space="preserve">of </w:t>
      </w:r>
      <w:r w:rsidR="00873D0B" w:rsidRPr="008357A4">
        <w:rPr>
          <w:rFonts w:ascii="Arial" w:hAnsi="Arial" w:cs="Arial"/>
          <w:b/>
          <w:color w:val="002060"/>
          <w:sz w:val="20"/>
          <w:szCs w:val="20"/>
        </w:rPr>
        <w:t>person being referred</w:t>
      </w:r>
      <w:r w:rsidR="005069AA" w:rsidRPr="008357A4">
        <w:rPr>
          <w:rFonts w:ascii="Arial" w:hAnsi="Arial" w:cs="Arial"/>
          <w:b/>
          <w:color w:val="002060"/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1401"/>
        <w:gridCol w:w="3827"/>
      </w:tblGrid>
      <w:tr w:rsidR="007444C7" w:rsidRPr="006045A8" w14:paraId="087EAF6E" w14:textId="77777777" w:rsidTr="007444C7">
        <w:tc>
          <w:tcPr>
            <w:tcW w:w="6629" w:type="dxa"/>
            <w:gridSpan w:val="2"/>
          </w:tcPr>
          <w:p w14:paraId="54A9D467" w14:textId="2572A74B" w:rsidR="007444C7" w:rsidRPr="00CE5E4F" w:rsidRDefault="007444C7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Name: </w:t>
            </w:r>
            <w:bookmarkStart w:id="4" w:name="Text5"/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2B4085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bookmarkEnd w:id="4"/>
        <w:tc>
          <w:tcPr>
            <w:tcW w:w="3827" w:type="dxa"/>
          </w:tcPr>
          <w:p w14:paraId="087EAF6D" w14:textId="4E467A44" w:rsidR="007444C7" w:rsidRPr="006045A8" w:rsidRDefault="007444C7" w:rsidP="00322FBA">
            <w:pPr>
              <w:spacing w:before="40" w:line="276" w:lineRule="auto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Date of referral: </w:t>
            </w:r>
            <w:r w:rsidRPr="00CE5E4F">
              <w:rPr>
                <w:rFonts w:ascii="Arial" w:hAnsi="Arial" w:cs="Arial"/>
                <w:bCs/>
                <w:sz w:val="18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CE5E4F">
              <w:rPr>
                <w:rFonts w:ascii="Arial" w:hAnsi="Arial" w:cs="Arial"/>
                <w:bCs/>
                <w:sz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Cs/>
                <w:sz w:val="18"/>
              </w:rPr>
            </w:r>
            <w:r w:rsidRPr="00CE5E4F">
              <w:rPr>
                <w:rFonts w:ascii="Arial" w:hAnsi="Arial" w:cs="Arial"/>
                <w:bCs/>
                <w:sz w:val="18"/>
              </w:rPr>
              <w:fldChar w:fldCharType="separate"/>
            </w:r>
            <w:r w:rsidRPr="00CE5E4F">
              <w:rPr>
                <w:rFonts w:ascii="Arial" w:hAnsi="Arial" w:cs="Arial"/>
                <w:bCs/>
                <w:sz w:val="18"/>
              </w:rPr>
              <w:t> </w:t>
            </w:r>
            <w:r w:rsidRPr="00CE5E4F">
              <w:rPr>
                <w:rFonts w:ascii="Arial" w:hAnsi="Arial" w:cs="Arial"/>
                <w:bCs/>
                <w:sz w:val="18"/>
              </w:rPr>
              <w:t> </w:t>
            </w:r>
            <w:r w:rsidRPr="00CE5E4F">
              <w:rPr>
                <w:rFonts w:ascii="Arial" w:hAnsi="Arial" w:cs="Arial"/>
                <w:bCs/>
                <w:sz w:val="18"/>
              </w:rPr>
              <w:t> </w:t>
            </w:r>
            <w:r w:rsidRPr="00CE5E4F">
              <w:rPr>
                <w:rFonts w:ascii="Arial" w:hAnsi="Arial" w:cs="Arial"/>
                <w:bCs/>
                <w:sz w:val="18"/>
              </w:rPr>
              <w:t> </w:t>
            </w:r>
            <w:r w:rsidRPr="00CE5E4F">
              <w:rPr>
                <w:rFonts w:ascii="Arial" w:hAnsi="Arial" w:cs="Arial"/>
                <w:bCs/>
                <w:sz w:val="18"/>
              </w:rPr>
              <w:t> </w:t>
            </w:r>
            <w:r w:rsidRPr="00CE5E4F">
              <w:rPr>
                <w:rFonts w:ascii="Arial" w:hAnsi="Arial" w:cs="Arial"/>
                <w:bCs/>
                <w:sz w:val="18"/>
              </w:rPr>
              <w:fldChar w:fldCharType="end"/>
            </w:r>
          </w:p>
        </w:tc>
      </w:tr>
      <w:tr w:rsidR="00B920DF" w:rsidRPr="006045A8" w14:paraId="087EAF70" w14:textId="77777777" w:rsidTr="00001A64">
        <w:tc>
          <w:tcPr>
            <w:tcW w:w="10456" w:type="dxa"/>
            <w:gridSpan w:val="3"/>
          </w:tcPr>
          <w:p w14:paraId="087EAF6F" w14:textId="77777777" w:rsidR="00B920DF" w:rsidRPr="00CE5E4F" w:rsidRDefault="00B920D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>Address: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5"/>
          </w:p>
        </w:tc>
      </w:tr>
      <w:tr w:rsidR="00B920DF" w:rsidRPr="006045A8" w14:paraId="087EAF72" w14:textId="77777777" w:rsidTr="007444C7">
        <w:trPr>
          <w:trHeight w:val="112"/>
        </w:trPr>
        <w:tc>
          <w:tcPr>
            <w:tcW w:w="10456" w:type="dxa"/>
            <w:gridSpan w:val="3"/>
          </w:tcPr>
          <w:p w14:paraId="087EAF71" w14:textId="1CCA878D" w:rsidR="00B920DF" w:rsidRPr="00CE5E4F" w:rsidRDefault="00B920D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>Telephone: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6" w:name="Text7"/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723168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6"/>
          </w:p>
        </w:tc>
      </w:tr>
      <w:tr w:rsidR="001A4AE0" w:rsidRPr="006045A8" w14:paraId="087EAF74" w14:textId="77777777" w:rsidTr="00166B5F">
        <w:trPr>
          <w:trHeight w:hRule="exact" w:val="443"/>
        </w:trPr>
        <w:tc>
          <w:tcPr>
            <w:tcW w:w="5228" w:type="dxa"/>
          </w:tcPr>
          <w:p w14:paraId="449BE10D" w14:textId="5B91EE98" w:rsidR="001A4AE0" w:rsidRPr="00CE5E4F" w:rsidRDefault="001A4AE0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>D</w:t>
            </w:r>
            <w:r w:rsidR="00C03F19">
              <w:rPr>
                <w:rFonts w:ascii="Arial" w:hAnsi="Arial" w:cs="Arial"/>
                <w:b/>
                <w:sz w:val="18"/>
                <w:szCs w:val="18"/>
              </w:rPr>
              <w:t>ate of birth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7" w:name="Text8"/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bookmarkEnd w:id="7"/>
        <w:tc>
          <w:tcPr>
            <w:tcW w:w="5228" w:type="dxa"/>
            <w:gridSpan w:val="2"/>
          </w:tcPr>
          <w:p w14:paraId="087EAF73" w14:textId="66F88ADD" w:rsidR="001A4AE0" w:rsidRPr="00CE5E4F" w:rsidRDefault="001A4AE0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Gender: </w: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503636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B920DF" w:rsidRPr="006045A8" w14:paraId="087EAF77" w14:textId="77777777" w:rsidTr="00B920DF">
        <w:tc>
          <w:tcPr>
            <w:tcW w:w="5228" w:type="dxa"/>
          </w:tcPr>
          <w:p w14:paraId="087EAF75" w14:textId="77777777" w:rsidR="00B920DF" w:rsidRPr="00CE5E4F" w:rsidRDefault="00B920D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lastRenderedPageBreak/>
              <w:t>GP Surgery: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322FBA"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="00CB206B"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5228" w:type="dxa"/>
            <w:gridSpan w:val="2"/>
          </w:tcPr>
          <w:p w14:paraId="087EAF76" w14:textId="3070877D" w:rsidR="00B920DF" w:rsidRPr="00CE5E4F" w:rsidRDefault="00B920D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Client’s consent obtained: Yes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49163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7A4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  <w:r w:rsidRPr="00CE5E4F">
              <w:rPr>
                <w:rFonts w:ascii="Arial" w:hAnsi="Arial" w:cs="Arial"/>
                <w:b/>
                <w:sz w:val="18"/>
                <w:szCs w:val="18"/>
              </w:rPr>
              <w:t xml:space="preserve">    No</w:t>
            </w:r>
            <w:r w:rsidR="00894DA9">
              <w:rPr>
                <w:rFonts w:ascii="Arial" w:hAnsi="Arial" w:cs="Arial"/>
                <w:b/>
                <w:color w:val="006600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color w:val="002060"/>
                </w:rPr>
                <w:id w:val="-156941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4DA9" w:rsidRPr="008357A4">
                  <w:rPr>
                    <w:rFonts w:ascii="MS Gothic" w:eastAsia="MS Gothic" w:hAnsi="MS Gothic" w:cs="Arial" w:hint="eastAsia"/>
                    <w:b/>
                    <w:color w:val="002060"/>
                  </w:rPr>
                  <w:t>☐</w:t>
                </w:r>
              </w:sdtContent>
            </w:sdt>
          </w:p>
        </w:tc>
      </w:tr>
      <w:tr w:rsidR="00873D0B" w:rsidRPr="006045A8" w14:paraId="57CFE652" w14:textId="77777777" w:rsidTr="00001A64">
        <w:tc>
          <w:tcPr>
            <w:tcW w:w="10456" w:type="dxa"/>
            <w:gridSpan w:val="3"/>
          </w:tcPr>
          <w:p w14:paraId="0CEBE885" w14:textId="5CF6D2F9" w:rsidR="00873D0B" w:rsidRPr="00CE5E4F" w:rsidRDefault="00DB6584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ave you identified any past/present</w:t>
            </w:r>
            <w:r w:rsidR="00BD3FD1">
              <w:rPr>
                <w:rFonts w:ascii="Arial" w:hAnsi="Arial" w:cs="Arial"/>
                <w:b/>
                <w:sz w:val="18"/>
                <w:szCs w:val="18"/>
              </w:rPr>
              <w:t xml:space="preserve">/potential </w:t>
            </w:r>
            <w:r w:rsidR="00BB5805" w:rsidRPr="00CE5E4F">
              <w:rPr>
                <w:rFonts w:ascii="Arial" w:hAnsi="Arial" w:cs="Arial"/>
                <w:b/>
                <w:sz w:val="18"/>
                <w:szCs w:val="18"/>
              </w:rPr>
              <w:t>risks to visiting this person</w:t>
            </w:r>
            <w:r w:rsidR="0058342C">
              <w:rPr>
                <w:rFonts w:ascii="Arial" w:hAnsi="Arial" w:cs="Arial"/>
                <w:b/>
                <w:sz w:val="18"/>
                <w:szCs w:val="18"/>
              </w:rPr>
              <w:t xml:space="preserve"> at home</w:t>
            </w:r>
            <w:r w:rsidR="00BB5805" w:rsidRPr="00CE5E4F">
              <w:rPr>
                <w:rFonts w:ascii="Arial" w:hAnsi="Arial" w:cs="Arial"/>
                <w:b/>
                <w:sz w:val="18"/>
                <w:szCs w:val="18"/>
              </w:rPr>
              <w:t xml:space="preserve">?  </w:t>
            </w:r>
            <w:r w:rsidR="005069AA" w:rsidRPr="00CE5E4F">
              <w:rPr>
                <w:rFonts w:ascii="Arial" w:hAnsi="Arial" w:cs="Arial"/>
                <w:b/>
                <w:sz w:val="18"/>
                <w:szCs w:val="18"/>
              </w:rPr>
              <w:t xml:space="preserve">(eg </w:t>
            </w:r>
            <w:r w:rsidR="00BD3FD1">
              <w:rPr>
                <w:rFonts w:ascii="Arial" w:hAnsi="Arial" w:cs="Arial"/>
                <w:b/>
                <w:sz w:val="18"/>
                <w:szCs w:val="18"/>
              </w:rPr>
              <w:t>mental health</w:t>
            </w:r>
            <w:r w:rsidR="007C4AE1">
              <w:rPr>
                <w:rFonts w:ascii="Arial" w:hAnsi="Arial" w:cs="Arial"/>
                <w:b/>
                <w:sz w:val="18"/>
                <w:szCs w:val="18"/>
              </w:rPr>
              <w:t xml:space="preserve"> condition</w:t>
            </w:r>
            <w:r w:rsidR="00BD3FD1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="00A77858">
              <w:rPr>
                <w:rFonts w:ascii="Arial" w:hAnsi="Arial" w:cs="Arial"/>
                <w:b/>
                <w:sz w:val="18"/>
                <w:szCs w:val="18"/>
              </w:rPr>
              <w:t xml:space="preserve">drug/alcohol issues, </w:t>
            </w:r>
            <w:r w:rsidR="005069AA" w:rsidRPr="00CE5E4F">
              <w:rPr>
                <w:rFonts w:ascii="Arial" w:hAnsi="Arial" w:cs="Arial"/>
                <w:b/>
                <w:sz w:val="18"/>
                <w:szCs w:val="18"/>
              </w:rPr>
              <w:t>household members, pets, environment</w:t>
            </w:r>
            <w:r w:rsidR="00A80290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="00FC0E19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  <w:r w:rsidR="00FC0E19" w:rsidRPr="00FC0E19">
              <w:rPr>
                <w:rFonts w:ascii="Arial" w:hAnsi="Arial" w:cs="Arial"/>
                <w:b/>
                <w:color w:val="FF0000"/>
                <w:sz w:val="18"/>
                <w:szCs w:val="18"/>
              </w:rPr>
              <w:t>If the</w:t>
            </w:r>
            <w:r w:rsidR="004E5343">
              <w:rPr>
                <w:rFonts w:ascii="Arial" w:hAnsi="Arial" w:cs="Arial"/>
                <w:b/>
                <w:color w:val="FF0000"/>
                <w:sz w:val="18"/>
                <w:szCs w:val="18"/>
              </w:rPr>
              <w:t>re are risks or the</w:t>
            </w:r>
            <w:r w:rsidR="00FC0E19" w:rsidRPr="00FC0E1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person is known to SLAM please </w:t>
            </w:r>
            <w:r w:rsidR="007F0F58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vide</w:t>
            </w:r>
            <w:r w:rsidR="00FC0E19" w:rsidRPr="00FC0E1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risk assessmen</w:t>
            </w:r>
            <w:r w:rsidR="0046789A">
              <w:rPr>
                <w:rFonts w:ascii="Arial" w:hAnsi="Arial" w:cs="Arial"/>
                <w:b/>
                <w:color w:val="FF0000"/>
                <w:sz w:val="18"/>
                <w:szCs w:val="18"/>
              </w:rPr>
              <w:t>t.</w:t>
            </w:r>
          </w:p>
          <w:p w14:paraId="32FE109B" w14:textId="7F0CC63C" w:rsidR="00034C23" w:rsidRPr="00CE5E4F" w:rsidRDefault="002B4085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C95755" w:rsidRPr="006045A8" w14:paraId="3359C491" w14:textId="77777777" w:rsidTr="00001A64">
        <w:tc>
          <w:tcPr>
            <w:tcW w:w="10456" w:type="dxa"/>
            <w:gridSpan w:val="3"/>
          </w:tcPr>
          <w:p w14:paraId="2F2AEE12" w14:textId="7D74B4C2" w:rsidR="00C95755" w:rsidRDefault="0088395E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at </w:t>
            </w:r>
            <w:r w:rsidR="00742BE8">
              <w:rPr>
                <w:rFonts w:ascii="Arial" w:hAnsi="Arial" w:cs="Arial"/>
                <w:b/>
                <w:sz w:val="18"/>
                <w:szCs w:val="18"/>
              </w:rPr>
              <w:t>health issues does the person have</w:t>
            </w:r>
            <w:r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="00C95755">
              <w:rPr>
                <w:rFonts w:ascii="Arial" w:hAnsi="Arial" w:cs="Arial"/>
                <w:b/>
                <w:sz w:val="18"/>
                <w:szCs w:val="18"/>
              </w:rPr>
              <w:t xml:space="preserve"> (</w:t>
            </w:r>
            <w:r w:rsidR="007A09B6">
              <w:rPr>
                <w:rFonts w:ascii="Arial" w:hAnsi="Arial" w:cs="Arial"/>
                <w:b/>
                <w:sz w:val="18"/>
                <w:szCs w:val="18"/>
              </w:rPr>
              <w:t>P</w:t>
            </w:r>
            <w:r w:rsidR="00C95755">
              <w:rPr>
                <w:rFonts w:ascii="Arial" w:hAnsi="Arial" w:cs="Arial"/>
                <w:b/>
                <w:sz w:val="18"/>
                <w:szCs w:val="18"/>
              </w:rPr>
              <w:t xml:space="preserve">lease give details and if </w:t>
            </w:r>
            <w:r w:rsidR="00C03F19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395E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t risk of hospital</w:t>
            </w:r>
            <w:r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 xml:space="preserve"> admission </w:t>
            </w:r>
            <w:r>
              <w:rPr>
                <w:rFonts w:ascii="Arial" w:hAnsi="Arial" w:cs="Arial"/>
                <w:b/>
                <w:sz w:val="18"/>
                <w:szCs w:val="18"/>
              </w:rPr>
              <w:t>ticked above please explain why</w:t>
            </w:r>
            <w:r w:rsidR="007A09B6">
              <w:rPr>
                <w:rFonts w:ascii="Arial" w:hAnsi="Arial" w:cs="Arial"/>
                <w:b/>
                <w:sz w:val="18"/>
                <w:szCs w:val="18"/>
              </w:rPr>
              <w:t>)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62D2281D" w14:textId="2201C3AA" w:rsidR="00E677E7" w:rsidRPr="00CE5E4F" w:rsidRDefault="0088395E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5398" w:rsidRPr="006045A8" w14:paraId="068E638D" w14:textId="77777777" w:rsidTr="00001A64">
        <w:tc>
          <w:tcPr>
            <w:tcW w:w="10456" w:type="dxa"/>
            <w:gridSpan w:val="3"/>
          </w:tcPr>
          <w:p w14:paraId="60E53667" w14:textId="519CA87D" w:rsidR="000F5398" w:rsidRDefault="000F5398" w:rsidP="000F5398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f you have ticked </w:t>
            </w:r>
            <w:r w:rsidRPr="007A09B6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emotional/wellbeing need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above, please give details:</w:t>
            </w:r>
          </w:p>
          <w:p w14:paraId="11305736" w14:textId="5464FB56" w:rsidR="000F5398" w:rsidRDefault="000F5398" w:rsidP="000F5398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C95755" w:rsidRPr="006045A8" w14:paraId="4E337B0D" w14:textId="77777777" w:rsidTr="00001A64">
        <w:tc>
          <w:tcPr>
            <w:tcW w:w="10456" w:type="dxa"/>
            <w:gridSpan w:val="3"/>
          </w:tcPr>
          <w:p w14:paraId="68F0156C" w14:textId="4F074B4B" w:rsidR="00E677E7" w:rsidRDefault="00E677E7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at </w:t>
            </w:r>
            <w:r w:rsidR="00BD3FD1">
              <w:rPr>
                <w:rFonts w:ascii="Arial" w:hAnsi="Arial" w:cs="Arial"/>
                <w:b/>
                <w:sz w:val="18"/>
                <w:szCs w:val="18"/>
              </w:rPr>
              <w:t>support have you provided? Are you continuing to provide support?</w:t>
            </w:r>
          </w:p>
          <w:p w14:paraId="68E90360" w14:textId="126A2E38" w:rsidR="00C95755" w:rsidRPr="00CE5E4F" w:rsidRDefault="00E677E7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BD3FD1" w:rsidRPr="006045A8" w14:paraId="3830EE4E" w14:textId="77777777" w:rsidTr="0046186B">
        <w:trPr>
          <w:trHeight w:val="841"/>
        </w:trPr>
        <w:tc>
          <w:tcPr>
            <w:tcW w:w="10456" w:type="dxa"/>
            <w:gridSpan w:val="3"/>
          </w:tcPr>
          <w:p w14:paraId="54A03745" w14:textId="400460D5" w:rsidR="00BD3FD1" w:rsidRDefault="00BD3FD1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s the person receiving support from any other services? If yes</w:t>
            </w:r>
            <w:r w:rsidR="007A59D6">
              <w:rPr>
                <w:rFonts w:ascii="Arial" w:hAnsi="Arial" w:cs="Arial"/>
                <w:b/>
                <w:sz w:val="18"/>
                <w:szCs w:val="18"/>
              </w:rPr>
              <w:t>,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please state which:</w:t>
            </w:r>
          </w:p>
          <w:p w14:paraId="5B827E37" w14:textId="7971529D" w:rsidR="00166B5F" w:rsidRDefault="00166B5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BD3FD1" w:rsidRPr="006045A8" w14:paraId="0B025A37" w14:textId="77777777" w:rsidTr="0046186B">
        <w:trPr>
          <w:trHeight w:val="841"/>
        </w:trPr>
        <w:tc>
          <w:tcPr>
            <w:tcW w:w="10456" w:type="dxa"/>
            <w:gridSpan w:val="3"/>
          </w:tcPr>
          <w:p w14:paraId="123681F3" w14:textId="77777777" w:rsidR="00BD3FD1" w:rsidRDefault="00BD3FD1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hen discussing this referral with the person, what support did they want from the PIC Service?</w:t>
            </w:r>
          </w:p>
          <w:p w14:paraId="27E4AE60" w14:textId="5023F8E1" w:rsidR="00166B5F" w:rsidRDefault="00166B5F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873D0B" w:rsidRPr="006045A8" w14:paraId="139B545F" w14:textId="77777777" w:rsidTr="0046186B">
        <w:trPr>
          <w:trHeight w:val="841"/>
        </w:trPr>
        <w:tc>
          <w:tcPr>
            <w:tcW w:w="10456" w:type="dxa"/>
            <w:gridSpan w:val="3"/>
          </w:tcPr>
          <w:p w14:paraId="3FC7A879" w14:textId="26A26B8A" w:rsidR="00873D0B" w:rsidRPr="002358DF" w:rsidRDefault="002358DF" w:rsidP="00166B5F">
            <w:pPr>
              <w:spacing w:before="40"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ther r</w:t>
            </w:r>
            <w:r w:rsidR="005069AA" w:rsidRPr="002F3417">
              <w:rPr>
                <w:rFonts w:ascii="Arial" w:hAnsi="Arial" w:cs="Arial"/>
                <w:b/>
                <w:sz w:val="18"/>
                <w:szCs w:val="18"/>
              </w:rPr>
              <w:t>easons for referral</w:t>
            </w:r>
            <w:r w:rsidR="00BD3FD1">
              <w:rPr>
                <w:rFonts w:ascii="Arial" w:hAnsi="Arial" w:cs="Arial"/>
                <w:b/>
                <w:sz w:val="18"/>
                <w:szCs w:val="18"/>
              </w:rPr>
              <w:t xml:space="preserve"> – what support do you want for the person?</w:t>
            </w:r>
            <w:r w:rsidR="00742BE8" w:rsidRPr="002F34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E6035C" w:rsidRPr="007A59D6">
              <w:rPr>
                <w:rFonts w:ascii="Arial" w:hAnsi="Arial" w:cs="Arial"/>
                <w:bCs/>
                <w:sz w:val="18"/>
                <w:szCs w:val="18"/>
              </w:rPr>
              <w:t>(</w:t>
            </w:r>
            <w:r w:rsidR="007A59D6" w:rsidRPr="007A59D6">
              <w:rPr>
                <w:rFonts w:ascii="Arial" w:hAnsi="Arial" w:cs="Arial"/>
                <w:bCs/>
                <w:sz w:val="18"/>
                <w:szCs w:val="18"/>
              </w:rPr>
              <w:t>Y</w:t>
            </w:r>
            <w:r w:rsidR="00742BE8" w:rsidRPr="007A59D6">
              <w:rPr>
                <w:rFonts w:ascii="Arial" w:hAnsi="Arial" w:cs="Arial"/>
                <w:bCs/>
                <w:sz w:val="18"/>
                <w:szCs w:val="18"/>
              </w:rPr>
              <w:t>our</w:t>
            </w:r>
            <w:r w:rsidR="00742BE8" w:rsidRPr="002F3417">
              <w:rPr>
                <w:rFonts w:ascii="Arial" w:hAnsi="Arial" w:cs="Arial"/>
                <w:sz w:val="18"/>
                <w:szCs w:val="18"/>
              </w:rPr>
              <w:t xml:space="preserve"> referral is important to us. </w:t>
            </w:r>
            <w:r w:rsidR="00A70C80">
              <w:rPr>
                <w:rFonts w:ascii="Arial" w:hAnsi="Arial" w:cs="Arial"/>
                <w:sz w:val="18"/>
                <w:szCs w:val="18"/>
              </w:rPr>
              <w:t>To achieve</w:t>
            </w:r>
            <w:r w:rsidR="00742BE8" w:rsidRPr="002F3417">
              <w:rPr>
                <w:rFonts w:ascii="Arial" w:hAnsi="Arial" w:cs="Arial"/>
                <w:sz w:val="18"/>
                <w:szCs w:val="18"/>
              </w:rPr>
              <w:t xml:space="preserve"> the best outcome for the person you are referring we need to know as much information as possible</w:t>
            </w:r>
            <w:r w:rsidR="00E677E7" w:rsidRPr="002F3417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666A35B5" w14:textId="1BE7C6D0" w:rsidR="0046186B" w:rsidRPr="00CE5E4F" w:rsidRDefault="00873D0B" w:rsidP="00166B5F">
            <w:pPr>
              <w:spacing w:before="40"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9" w:name="Text4"/>
            <w:r w:rsidRPr="00CE5E4F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CE5E4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9"/>
          </w:p>
        </w:tc>
      </w:tr>
    </w:tbl>
    <w:p w14:paraId="55F72891" w14:textId="05DC188C" w:rsidR="000108DA" w:rsidRPr="006045A8" w:rsidRDefault="000108DA" w:rsidP="00F006F7">
      <w:pPr>
        <w:rPr>
          <w:rFonts w:ascii="Arial" w:hAnsi="Arial" w:cs="Arial"/>
          <w:b/>
          <w:sz w:val="20"/>
        </w:rPr>
      </w:pPr>
    </w:p>
    <w:p w14:paraId="0E1809C6" w14:textId="0DA6A1B5" w:rsidR="005069AA" w:rsidRPr="0046186B" w:rsidRDefault="005069AA" w:rsidP="00FF2972">
      <w:pPr>
        <w:spacing w:after="0"/>
        <w:rPr>
          <w:rFonts w:ascii="Arial" w:hAnsi="Arial" w:cs="Arial"/>
          <w:b/>
          <w:color w:val="FF0000"/>
          <w:sz w:val="20"/>
          <w:szCs w:val="24"/>
        </w:rPr>
      </w:pPr>
      <w:r w:rsidRPr="0046186B">
        <w:rPr>
          <w:rFonts w:ascii="Arial" w:hAnsi="Arial" w:cs="Arial"/>
          <w:b/>
          <w:color w:val="FF0000"/>
          <w:sz w:val="20"/>
          <w:szCs w:val="24"/>
        </w:rPr>
        <w:t>Please e</w:t>
      </w:r>
      <w:r w:rsidR="000108DA" w:rsidRPr="0046186B">
        <w:rPr>
          <w:rFonts w:ascii="Arial" w:hAnsi="Arial" w:cs="Arial"/>
          <w:b/>
          <w:color w:val="FF0000"/>
          <w:sz w:val="20"/>
          <w:szCs w:val="24"/>
        </w:rPr>
        <w:t xml:space="preserve">mail completed referral form to: </w:t>
      </w:r>
      <w:hyperlink r:id="rId10" w:history="1">
        <w:r w:rsidR="00832734" w:rsidRPr="0046186B">
          <w:rPr>
            <w:rStyle w:val="Hyperlink"/>
            <w:rFonts w:ascii="Arial" w:hAnsi="Arial" w:cs="Arial"/>
            <w:b/>
            <w:color w:val="FF0000"/>
            <w:sz w:val="20"/>
            <w:szCs w:val="24"/>
            <w:u w:val="none"/>
          </w:rPr>
          <w:t>croydonpic@nhs.net</w:t>
        </w:r>
      </w:hyperlink>
    </w:p>
    <w:p w14:paraId="035C5D81" w14:textId="77777777" w:rsidR="00832734" w:rsidRPr="006045A8" w:rsidRDefault="00832734" w:rsidP="005069AA">
      <w:pPr>
        <w:spacing w:after="0"/>
        <w:jc w:val="center"/>
        <w:rPr>
          <w:rFonts w:ascii="Arial" w:hAnsi="Arial" w:cs="Arial"/>
          <w:b/>
          <w:color w:val="FF0000"/>
          <w:szCs w:val="28"/>
        </w:rPr>
      </w:pPr>
    </w:p>
    <w:p w14:paraId="19AC15FD" w14:textId="5DD57D1E" w:rsidR="00832734" w:rsidRPr="006045A8" w:rsidRDefault="00FF2972">
      <w:pPr>
        <w:rPr>
          <w:rFonts w:ascii="Arial" w:hAnsi="Arial" w:cs="Arial"/>
          <w:b/>
          <w:sz w:val="20"/>
        </w:rPr>
      </w:pPr>
      <w:r>
        <w:t>L</w:t>
      </w:r>
      <w:r w:rsidR="00881791">
        <w:t xml:space="preserve">ast updated </w:t>
      </w:r>
      <w:r w:rsidR="00D96512">
        <w:t xml:space="preserve">DEC </w:t>
      </w:r>
      <w:r w:rsidR="00C03F19">
        <w:t xml:space="preserve"> 2022</w:t>
      </w:r>
    </w:p>
    <w:sectPr w:rsidR="00832734" w:rsidRPr="006045A8" w:rsidSect="001C17F1">
      <w:pgSz w:w="11906" w:h="16838"/>
      <w:pgMar w:top="567" w:right="720" w:bottom="68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00AE"/>
    <w:multiLevelType w:val="hybridMultilevel"/>
    <w:tmpl w:val="9BEC51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D44B9"/>
    <w:multiLevelType w:val="hybridMultilevel"/>
    <w:tmpl w:val="1B701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257480"/>
    <w:multiLevelType w:val="hybridMultilevel"/>
    <w:tmpl w:val="42760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B796F"/>
    <w:multiLevelType w:val="hybridMultilevel"/>
    <w:tmpl w:val="7CCAC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E0889"/>
    <w:multiLevelType w:val="hybridMultilevel"/>
    <w:tmpl w:val="272AE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180757">
    <w:abstractNumId w:val="3"/>
  </w:num>
  <w:num w:numId="2" w16cid:durableId="158352994">
    <w:abstractNumId w:val="1"/>
  </w:num>
  <w:num w:numId="3" w16cid:durableId="1127166523">
    <w:abstractNumId w:val="0"/>
  </w:num>
  <w:num w:numId="4" w16cid:durableId="878861013">
    <w:abstractNumId w:val="4"/>
  </w:num>
  <w:num w:numId="5" w16cid:durableId="20851059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yb0T5M4QRpRKzEndxeQl32U7E4nEkwOSLOUnDayKYpYf1QBe98NZGgYj1oNrFDhWgmjHmuzejvLiNVce4ShTTQ==" w:salt="Spb/sgD2YqVNpGcdnKRF2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rGwMLM0MTI0MbFQ0lEKTi0uzszPAykwrAUAbCasdSwAAAA="/>
  </w:docVars>
  <w:rsids>
    <w:rsidRoot w:val="00F006F7"/>
    <w:rsid w:val="00001A64"/>
    <w:rsid w:val="000108DA"/>
    <w:rsid w:val="000207F7"/>
    <w:rsid w:val="0002625C"/>
    <w:rsid w:val="00034C23"/>
    <w:rsid w:val="00040C64"/>
    <w:rsid w:val="00060580"/>
    <w:rsid w:val="00061B52"/>
    <w:rsid w:val="0006473E"/>
    <w:rsid w:val="00064E41"/>
    <w:rsid w:val="000659A8"/>
    <w:rsid w:val="00077545"/>
    <w:rsid w:val="00091506"/>
    <w:rsid w:val="00097D3F"/>
    <w:rsid w:val="000D32C2"/>
    <w:rsid w:val="000D39FC"/>
    <w:rsid w:val="000F197B"/>
    <w:rsid w:val="000F532D"/>
    <w:rsid w:val="000F5398"/>
    <w:rsid w:val="000F63CF"/>
    <w:rsid w:val="00106439"/>
    <w:rsid w:val="00117F32"/>
    <w:rsid w:val="001363AE"/>
    <w:rsid w:val="001467C3"/>
    <w:rsid w:val="00147816"/>
    <w:rsid w:val="001623F6"/>
    <w:rsid w:val="00166B5F"/>
    <w:rsid w:val="00180A8E"/>
    <w:rsid w:val="00186B3F"/>
    <w:rsid w:val="001A4AE0"/>
    <w:rsid w:val="001A6C2F"/>
    <w:rsid w:val="001C17F1"/>
    <w:rsid w:val="001D59CD"/>
    <w:rsid w:val="001D6F56"/>
    <w:rsid w:val="001E680F"/>
    <w:rsid w:val="0020791A"/>
    <w:rsid w:val="0022706E"/>
    <w:rsid w:val="00230C90"/>
    <w:rsid w:val="002358DF"/>
    <w:rsid w:val="00256003"/>
    <w:rsid w:val="00262FD2"/>
    <w:rsid w:val="00264DEF"/>
    <w:rsid w:val="002660D3"/>
    <w:rsid w:val="00266BB6"/>
    <w:rsid w:val="002763AA"/>
    <w:rsid w:val="0027665F"/>
    <w:rsid w:val="00277750"/>
    <w:rsid w:val="00295861"/>
    <w:rsid w:val="002B4085"/>
    <w:rsid w:val="002C412C"/>
    <w:rsid w:val="002D6194"/>
    <w:rsid w:val="002E0A79"/>
    <w:rsid w:val="002E70C4"/>
    <w:rsid w:val="002F3417"/>
    <w:rsid w:val="002F7AE4"/>
    <w:rsid w:val="00306354"/>
    <w:rsid w:val="003116E8"/>
    <w:rsid w:val="00322FBA"/>
    <w:rsid w:val="00324E2C"/>
    <w:rsid w:val="00335157"/>
    <w:rsid w:val="00363836"/>
    <w:rsid w:val="003818E8"/>
    <w:rsid w:val="00393C96"/>
    <w:rsid w:val="003944F4"/>
    <w:rsid w:val="003A2000"/>
    <w:rsid w:val="003A7397"/>
    <w:rsid w:val="003C342B"/>
    <w:rsid w:val="003C3499"/>
    <w:rsid w:val="003D2E65"/>
    <w:rsid w:val="003F6BD7"/>
    <w:rsid w:val="004177A4"/>
    <w:rsid w:val="004214F7"/>
    <w:rsid w:val="004540CB"/>
    <w:rsid w:val="0046186B"/>
    <w:rsid w:val="0046789A"/>
    <w:rsid w:val="00485439"/>
    <w:rsid w:val="004B1A6D"/>
    <w:rsid w:val="004D6B18"/>
    <w:rsid w:val="004E181B"/>
    <w:rsid w:val="004E22FB"/>
    <w:rsid w:val="004E3E9F"/>
    <w:rsid w:val="004E5343"/>
    <w:rsid w:val="004F4A84"/>
    <w:rsid w:val="00503636"/>
    <w:rsid w:val="005069AA"/>
    <w:rsid w:val="00506F3B"/>
    <w:rsid w:val="0054709D"/>
    <w:rsid w:val="005626C2"/>
    <w:rsid w:val="0058342C"/>
    <w:rsid w:val="005B25E6"/>
    <w:rsid w:val="005B4A27"/>
    <w:rsid w:val="005B5652"/>
    <w:rsid w:val="005F671D"/>
    <w:rsid w:val="006044C3"/>
    <w:rsid w:val="006045A8"/>
    <w:rsid w:val="00611268"/>
    <w:rsid w:val="006145FB"/>
    <w:rsid w:val="00650780"/>
    <w:rsid w:val="00652571"/>
    <w:rsid w:val="00665EFB"/>
    <w:rsid w:val="00673F48"/>
    <w:rsid w:val="00691FB5"/>
    <w:rsid w:val="006A6DAD"/>
    <w:rsid w:val="006D7C70"/>
    <w:rsid w:val="006E69BE"/>
    <w:rsid w:val="006F7104"/>
    <w:rsid w:val="00723168"/>
    <w:rsid w:val="00723A4C"/>
    <w:rsid w:val="00742BE8"/>
    <w:rsid w:val="007444C7"/>
    <w:rsid w:val="00762472"/>
    <w:rsid w:val="00763C05"/>
    <w:rsid w:val="00784035"/>
    <w:rsid w:val="007869A6"/>
    <w:rsid w:val="007A09B6"/>
    <w:rsid w:val="007A59D6"/>
    <w:rsid w:val="007A7F81"/>
    <w:rsid w:val="007C0D42"/>
    <w:rsid w:val="007C4AE1"/>
    <w:rsid w:val="007F0F58"/>
    <w:rsid w:val="008162CB"/>
    <w:rsid w:val="0083172B"/>
    <w:rsid w:val="00832734"/>
    <w:rsid w:val="0083536A"/>
    <w:rsid w:val="008357A4"/>
    <w:rsid w:val="00835EA7"/>
    <w:rsid w:val="0084662C"/>
    <w:rsid w:val="00862AF4"/>
    <w:rsid w:val="00873D0B"/>
    <w:rsid w:val="00881791"/>
    <w:rsid w:val="00882991"/>
    <w:rsid w:val="0088395E"/>
    <w:rsid w:val="00894DA9"/>
    <w:rsid w:val="008A71F9"/>
    <w:rsid w:val="008F4A68"/>
    <w:rsid w:val="00976A5C"/>
    <w:rsid w:val="009A2C1E"/>
    <w:rsid w:val="009C7EE2"/>
    <w:rsid w:val="009D7AB0"/>
    <w:rsid w:val="009E5A93"/>
    <w:rsid w:val="009F64ED"/>
    <w:rsid w:val="00A02940"/>
    <w:rsid w:val="00A0618B"/>
    <w:rsid w:val="00A1090E"/>
    <w:rsid w:val="00A14A5E"/>
    <w:rsid w:val="00A517A2"/>
    <w:rsid w:val="00A70C80"/>
    <w:rsid w:val="00A77858"/>
    <w:rsid w:val="00A80290"/>
    <w:rsid w:val="00A86200"/>
    <w:rsid w:val="00A91E57"/>
    <w:rsid w:val="00A927C6"/>
    <w:rsid w:val="00AA7F51"/>
    <w:rsid w:val="00AD5A8C"/>
    <w:rsid w:val="00AE615A"/>
    <w:rsid w:val="00B06712"/>
    <w:rsid w:val="00B177F9"/>
    <w:rsid w:val="00B31231"/>
    <w:rsid w:val="00B517B4"/>
    <w:rsid w:val="00B920DF"/>
    <w:rsid w:val="00BB0F26"/>
    <w:rsid w:val="00BB5805"/>
    <w:rsid w:val="00BD3FD1"/>
    <w:rsid w:val="00BF1567"/>
    <w:rsid w:val="00C03F19"/>
    <w:rsid w:val="00C06325"/>
    <w:rsid w:val="00C15BD5"/>
    <w:rsid w:val="00C15FDB"/>
    <w:rsid w:val="00C61CAC"/>
    <w:rsid w:val="00C76A24"/>
    <w:rsid w:val="00C95755"/>
    <w:rsid w:val="00CB08C9"/>
    <w:rsid w:val="00CB206B"/>
    <w:rsid w:val="00CB6B26"/>
    <w:rsid w:val="00CE5E4F"/>
    <w:rsid w:val="00CF1416"/>
    <w:rsid w:val="00D07EF0"/>
    <w:rsid w:val="00D22677"/>
    <w:rsid w:val="00D30A0A"/>
    <w:rsid w:val="00D605B7"/>
    <w:rsid w:val="00D60C40"/>
    <w:rsid w:val="00D62196"/>
    <w:rsid w:val="00D651DC"/>
    <w:rsid w:val="00D92E2C"/>
    <w:rsid w:val="00D951CE"/>
    <w:rsid w:val="00D96512"/>
    <w:rsid w:val="00DB6469"/>
    <w:rsid w:val="00DB6584"/>
    <w:rsid w:val="00DC62C7"/>
    <w:rsid w:val="00DE1D1A"/>
    <w:rsid w:val="00DF2F1C"/>
    <w:rsid w:val="00DF3E9E"/>
    <w:rsid w:val="00E0543A"/>
    <w:rsid w:val="00E2513C"/>
    <w:rsid w:val="00E31620"/>
    <w:rsid w:val="00E31660"/>
    <w:rsid w:val="00E42D25"/>
    <w:rsid w:val="00E6035C"/>
    <w:rsid w:val="00E677E7"/>
    <w:rsid w:val="00E80D42"/>
    <w:rsid w:val="00E956D3"/>
    <w:rsid w:val="00EA2207"/>
    <w:rsid w:val="00EC30BB"/>
    <w:rsid w:val="00EC3863"/>
    <w:rsid w:val="00EC63E7"/>
    <w:rsid w:val="00EE2F15"/>
    <w:rsid w:val="00EF71F0"/>
    <w:rsid w:val="00F006F7"/>
    <w:rsid w:val="00F10418"/>
    <w:rsid w:val="00F24639"/>
    <w:rsid w:val="00F30275"/>
    <w:rsid w:val="00F45232"/>
    <w:rsid w:val="00F47613"/>
    <w:rsid w:val="00F544B1"/>
    <w:rsid w:val="00F56313"/>
    <w:rsid w:val="00F85A9F"/>
    <w:rsid w:val="00F958DE"/>
    <w:rsid w:val="00FB1CBB"/>
    <w:rsid w:val="00FC0E19"/>
    <w:rsid w:val="00FC4FEE"/>
    <w:rsid w:val="00FD77BA"/>
    <w:rsid w:val="00FE1865"/>
    <w:rsid w:val="00FE653D"/>
    <w:rsid w:val="00FF2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,#cf9,#56aa58,#dbe9e0,#e0ebd9,#e1f8ff,#e1f1ff,#eff7ff"/>
    </o:shapedefaults>
    <o:shapelayout v:ext="edit">
      <o:idmap v:ext="edit" data="1"/>
    </o:shapelayout>
  </w:shapeDefaults>
  <w:decimalSymbol w:val="."/>
  <w:listSeparator w:val=","/>
  <w14:docId w14:val="087EAF1C"/>
  <w15:docId w15:val="{B1732D94-22E7-43B4-A68B-293358C1B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06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06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0D32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34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B20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35157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040C64"/>
  </w:style>
  <w:style w:type="character" w:styleId="UnresolvedMention">
    <w:name w:val="Unresolved Mention"/>
    <w:basedOn w:val="DefaultParagraphFont"/>
    <w:uiPriority w:val="99"/>
    <w:semiHidden/>
    <w:unhideWhenUsed/>
    <w:rsid w:val="005069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1E5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04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4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4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4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4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7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croydonpic@nhs.net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cd0c354-f5c8-4ea4-b86b-88269e27c821">
      <UserInfo>
        <DisplayName>Hayley Hall</DisplayName>
        <AccountId>98</AccountId>
        <AccountType/>
      </UserInfo>
    </SharedWithUsers>
    <TaxCatchAll xmlns="fcd0c354-f5c8-4ea4-b86b-88269e27c821" xsi:nil="true"/>
    <lcf76f155ced4ddcb4097134ff3c332f xmlns="76654514-764b-49be-957d-ca1f17ccfff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4FA7109D40A64CBA3F2EACD3DAEF4D" ma:contentTypeVersion="16" ma:contentTypeDescription="Create a new document." ma:contentTypeScope="" ma:versionID="4487cdf8d0c15fa4aad19d6d117c7308">
  <xsd:schema xmlns:xsd="http://www.w3.org/2001/XMLSchema" xmlns:xs="http://www.w3.org/2001/XMLSchema" xmlns:p="http://schemas.microsoft.com/office/2006/metadata/properties" xmlns:ns2="fcd0c354-f5c8-4ea4-b86b-88269e27c821" xmlns:ns3="76654514-764b-49be-957d-ca1f17ccfffb" targetNamespace="http://schemas.microsoft.com/office/2006/metadata/properties" ma:root="true" ma:fieldsID="581f7835bfdf311d501b05ed6f084a78" ns2:_="" ns3:_="">
    <xsd:import namespace="fcd0c354-f5c8-4ea4-b86b-88269e27c821"/>
    <xsd:import namespace="76654514-764b-49be-957d-ca1f17ccff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0c354-f5c8-4ea4-b86b-88269e27c8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66314f-eceb-4b92-ab5c-c22fb26c103d}" ma:internalName="TaxCatchAll" ma:showField="CatchAllData" ma:web="fcd0c354-f5c8-4ea4-b86b-88269e27c8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54514-764b-49be-957d-ca1f17ccf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1e22-6414-421d-b8b2-d4549b2e0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F9D8E-18C6-416C-A3C6-F0FF447976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86D92D-8FC3-4C13-9659-7F6A7F7EBEA7}">
  <ds:schemaRefs>
    <ds:schemaRef ds:uri="http://schemas.microsoft.com/office/2006/metadata/properties"/>
    <ds:schemaRef ds:uri="http://schemas.microsoft.com/office/infopath/2007/PartnerControls"/>
    <ds:schemaRef ds:uri="fcd0c354-f5c8-4ea4-b86b-88269e27c821"/>
    <ds:schemaRef ds:uri="76654514-764b-49be-957d-ca1f17ccfffb"/>
    <ds:schemaRef ds:uri="45e88485-f2a6-47a1-a995-a21097aebb86"/>
  </ds:schemaRefs>
</ds:datastoreItem>
</file>

<file path=customXml/itemProps3.xml><?xml version="1.0" encoding="utf-8"?>
<ds:datastoreItem xmlns:ds="http://schemas.openxmlformats.org/officeDocument/2006/customXml" ds:itemID="{4E510A0B-6E5B-4AAA-84BD-99A9F0C98928}"/>
</file>

<file path=customXml/itemProps4.xml><?xml version="1.0" encoding="utf-8"?>
<ds:datastoreItem xmlns:ds="http://schemas.openxmlformats.org/officeDocument/2006/customXml" ds:itemID="{6B2F3E81-99B0-4DD2-90D3-78963CBB5C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a Dammany</dc:creator>
  <cp:lastModifiedBy>Abeline Greene</cp:lastModifiedBy>
  <cp:revision>2</cp:revision>
  <cp:lastPrinted>2023-03-20T16:06:00Z</cp:lastPrinted>
  <dcterms:created xsi:type="dcterms:W3CDTF">2023-03-20T16:09:00Z</dcterms:created>
  <dcterms:modified xsi:type="dcterms:W3CDTF">2023-03-20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4FA7109D40A64CBA3F2EACD3DAEF4D</vt:lpwstr>
  </property>
  <property fmtid="{D5CDD505-2E9C-101B-9397-08002B2CF9AE}" pid="3" name="Order">
    <vt:r8>37800</vt:r8>
  </property>
  <property fmtid="{D5CDD505-2E9C-101B-9397-08002B2CF9AE}" pid="4" name="MediaServiceImageTags">
    <vt:lpwstr/>
  </property>
</Properties>
</file>